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722C" w:rsidRPr="00167032" w:rsidRDefault="00DB47F8" w:rsidP="00167032">
      <w:pPr>
        <w:tabs>
          <w:tab w:val="left" w:pos="-1"/>
        </w:tabs>
        <w:jc w:val="center"/>
        <w:rPr>
          <w:rFonts w:ascii="Simplified Arabic" w:hAnsi="Simplified Arabic" w:cs="Simplified Arabic"/>
          <w:b/>
          <w:bCs/>
          <w:sz w:val="32"/>
          <w:szCs w:val="32"/>
          <w:rtl/>
        </w:rPr>
      </w:pPr>
      <w:r>
        <w:rPr>
          <w:rFonts w:ascii="Simplified Arabic" w:hAnsi="Simplified Arabic" w:cs="Simplified Arabic" w:hint="cs"/>
          <w:b/>
          <w:bCs/>
          <w:sz w:val="32"/>
          <w:szCs w:val="32"/>
          <w:rtl/>
        </w:rPr>
        <w:t>الإحصاء الفلسطيني يعلن النتائج الرئيسية لمسح</w:t>
      </w:r>
      <w:r w:rsidR="00AC5153" w:rsidRPr="00167032">
        <w:rPr>
          <w:rFonts w:ascii="Simplified Arabic" w:hAnsi="Simplified Arabic" w:cs="Simplified Arabic" w:hint="cs"/>
          <w:b/>
          <w:bCs/>
          <w:sz w:val="32"/>
          <w:szCs w:val="32"/>
          <w:rtl/>
        </w:rPr>
        <w:t xml:space="preserve"> أثر جائحة كورونا على </w:t>
      </w:r>
      <w:r w:rsidR="00044633" w:rsidRPr="00167032">
        <w:rPr>
          <w:rFonts w:ascii="Simplified Arabic" w:hAnsi="Simplified Arabic" w:cs="Simplified Arabic" w:hint="cs"/>
          <w:b/>
          <w:bCs/>
          <w:sz w:val="32"/>
          <w:szCs w:val="32"/>
          <w:rtl/>
        </w:rPr>
        <w:t>المؤسسات</w:t>
      </w:r>
      <w:r w:rsidR="00AC5153" w:rsidRPr="00167032">
        <w:rPr>
          <w:rFonts w:ascii="Simplified Arabic" w:hAnsi="Simplified Arabic" w:cs="Simplified Arabic" w:hint="cs"/>
          <w:b/>
          <w:bCs/>
          <w:sz w:val="32"/>
          <w:szCs w:val="32"/>
          <w:rtl/>
        </w:rPr>
        <w:t xml:space="preserve"> </w:t>
      </w:r>
      <w:r w:rsidR="00827BD6" w:rsidRPr="00167032">
        <w:rPr>
          <w:rFonts w:ascii="Simplified Arabic" w:hAnsi="Simplified Arabic" w:cs="Simplified Arabic" w:hint="cs"/>
          <w:b/>
          <w:bCs/>
          <w:sz w:val="32"/>
          <w:szCs w:val="32"/>
          <w:rtl/>
        </w:rPr>
        <w:t>الاقتصادية خلال</w:t>
      </w:r>
      <w:r w:rsidR="00AC5153" w:rsidRPr="00167032">
        <w:rPr>
          <w:rFonts w:ascii="Simplified Arabic" w:hAnsi="Simplified Arabic" w:cs="Simplified Arabic" w:hint="cs"/>
          <w:b/>
          <w:bCs/>
          <w:sz w:val="32"/>
          <w:szCs w:val="32"/>
          <w:rtl/>
        </w:rPr>
        <w:t xml:space="preserve"> الفترة</w:t>
      </w:r>
      <w:r w:rsidR="00167032" w:rsidRPr="00167032">
        <w:rPr>
          <w:rFonts w:ascii="Simplified Arabic" w:hAnsi="Simplified Arabic" w:cs="Simplified Arabic"/>
          <w:b/>
          <w:bCs/>
          <w:sz w:val="32"/>
          <w:szCs w:val="32"/>
        </w:rPr>
        <w:t xml:space="preserve"> </w:t>
      </w:r>
      <w:r w:rsidR="00AC5153" w:rsidRPr="00167032">
        <w:rPr>
          <w:rFonts w:ascii="Simplified Arabic" w:hAnsi="Simplified Arabic" w:cs="Simplified Arabic" w:hint="cs"/>
          <w:b/>
          <w:bCs/>
          <w:sz w:val="32"/>
          <w:szCs w:val="32"/>
          <w:rtl/>
        </w:rPr>
        <w:t>(5</w:t>
      </w:r>
      <w:r w:rsidR="00AC5153" w:rsidRPr="00167032">
        <w:rPr>
          <w:rFonts w:ascii="Simplified Arabic" w:hAnsi="Simplified Arabic" w:cs="Simplified Arabic"/>
          <w:b/>
          <w:bCs/>
          <w:sz w:val="32"/>
          <w:szCs w:val="32"/>
          <w:rtl/>
        </w:rPr>
        <w:t>/3/2020-31/5/2020)</w:t>
      </w:r>
    </w:p>
    <w:p w:rsidR="002674D3" w:rsidRPr="00167032" w:rsidRDefault="002674D3" w:rsidP="004067C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DB47F8" w:rsidRPr="00D14746" w:rsidRDefault="00DB47F8" w:rsidP="00C7795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bookmarkStart w:id="0" w:name="_GoBack"/>
      <w:r w:rsidRPr="00BC7B8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رام الله – 20/4/2021 </w:t>
      </w:r>
      <w:r w:rsidR="00BC7B83" w:rsidRPr="00BC7B83">
        <w:rPr>
          <w:rFonts w:ascii="Simplified Arabic" w:hAnsi="Simplified Arabic" w:cs="Simplified Arabic" w:hint="cs"/>
          <w:b/>
          <w:bCs/>
          <w:sz w:val="26"/>
          <w:szCs w:val="26"/>
          <w:rtl/>
        </w:rPr>
        <w:t>-</w:t>
      </w:r>
      <w:r w:rsidR="00BC7B83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bookmarkEnd w:id="0"/>
      <w:r w:rsidRPr="00D14746">
        <w:rPr>
          <w:rFonts w:ascii="Simplified Arabic" w:hAnsi="Simplified Arabic" w:cs="Simplified Arabic"/>
          <w:sz w:val="26"/>
          <w:szCs w:val="26"/>
          <w:rtl/>
        </w:rPr>
        <w:t>أعلن الجهاز المركزي للإحصاء الفلسطيني وبالتعاون مع الوكالة الألمانية للتعاون الدولي (</w:t>
      </w:r>
      <w:r w:rsidRPr="00D14746">
        <w:rPr>
          <w:rFonts w:ascii="Simplified Arabic" w:hAnsi="Simplified Arabic" w:cs="Simplified Arabic"/>
          <w:sz w:val="26"/>
          <w:szCs w:val="26"/>
        </w:rPr>
        <w:t>GIZ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)، نتائج الدورة الأولى من مسح أثر جائحة كورونا على المؤسسات الاقتصادية 2020، وذلك خلال مؤتمر افتراضي عقد اليوم بحضور معالي د. علا عوض، رئيسة الجهاز المركزي للإحصاء الفلسطيني، </w:t>
      </w:r>
      <w:r w:rsidR="00C77951" w:rsidRPr="00D14746">
        <w:rPr>
          <w:rFonts w:ascii="Simplified Arabic" w:hAnsi="Simplified Arabic" w:cs="Simplified Arabic"/>
          <w:sz w:val="26"/>
          <w:szCs w:val="26"/>
          <w:rtl/>
        </w:rPr>
        <w:t xml:space="preserve">والسيدة Hanna Ilge 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الممثل الخاص بالوكالة الألمانية للتعاون الدولي، </w:t>
      </w:r>
      <w:r w:rsidR="00C77951" w:rsidRPr="00D14746">
        <w:rPr>
          <w:rFonts w:ascii="Simplified Arabic" w:hAnsi="Simplified Arabic" w:cs="Simplified Arabic"/>
          <w:sz w:val="26"/>
          <w:szCs w:val="26"/>
          <w:rtl/>
        </w:rPr>
        <w:t xml:space="preserve">والسيدة Heike Knoop 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، وبحضور ممثلين عن الوزارات والمؤسسات الرسمية </w:t>
      </w:r>
      <w:r w:rsidR="00DD7B29" w:rsidRPr="00D14746">
        <w:rPr>
          <w:rFonts w:ascii="Simplified Arabic" w:hAnsi="Simplified Arabic" w:cs="Simplified Arabic"/>
          <w:sz w:val="26"/>
          <w:szCs w:val="26"/>
          <w:rtl/>
        </w:rPr>
        <w:t>والأهلية والجامعات ومراكز الأبحاث والمنظ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>مات الدولية والجهات ذات العلاقة بالموضوع إضافة الى وسائل الإعلام.</w:t>
      </w:r>
    </w:p>
    <w:p w:rsidR="00DB47F8" w:rsidRPr="00D14746" w:rsidRDefault="00DB47F8" w:rsidP="00DB47F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DB47F8" w:rsidRPr="00D14746" w:rsidRDefault="00DB47F8" w:rsidP="00DD7B29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وافتتحت د. علا عوض، المؤتمر بكلمة افتتاحية </w:t>
      </w:r>
      <w:r w:rsidR="00022C4E" w:rsidRPr="00D14746">
        <w:rPr>
          <w:rFonts w:ascii="Simplified Arabic" w:hAnsi="Simplified Arabic" w:cs="Simplified Arabic"/>
          <w:sz w:val="26"/>
          <w:szCs w:val="26"/>
          <w:rtl/>
        </w:rPr>
        <w:t>وجهت</w:t>
      </w:r>
      <w:r w:rsidR="00DD7B29"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D7B29" w:rsidRPr="00D14746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 خلالها</w:t>
      </w:r>
      <w:r w:rsidR="00022C4E" w:rsidRPr="00D14746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22C4E" w:rsidRPr="00D14746">
        <w:rPr>
          <w:rFonts w:ascii="Simplified Arabic" w:hAnsi="Simplified Arabic" w:cs="Simplified Arabic"/>
          <w:sz w:val="26"/>
          <w:szCs w:val="26"/>
          <w:rtl/>
        </w:rPr>
        <w:t>الش</w:t>
      </w:r>
      <w:r w:rsidR="000B54A0" w:rsidRPr="00D14746">
        <w:rPr>
          <w:rFonts w:ascii="Simplified Arabic" w:hAnsi="Simplified Arabic" w:cs="Simplified Arabic"/>
          <w:sz w:val="26"/>
          <w:szCs w:val="26"/>
          <w:rtl/>
        </w:rPr>
        <w:t>كر الجزيل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 الى </w:t>
      </w:r>
      <w:r w:rsidR="000B54A0" w:rsidRPr="00D14746">
        <w:rPr>
          <w:rFonts w:ascii="Simplified Arabic" w:hAnsi="Simplified Arabic" w:cs="Simplified Arabic"/>
          <w:sz w:val="26"/>
          <w:szCs w:val="26"/>
          <w:rtl/>
        </w:rPr>
        <w:t>كافة الشركاء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 الذين دعموا تنفيذ هذا المسح</w:t>
      </w:r>
      <w:r w:rsidR="000B54A0" w:rsidRPr="00D14746">
        <w:rPr>
          <w:rFonts w:ascii="Simplified Arabic" w:hAnsi="Simplified Arabic" w:cs="Simplified Arabic"/>
          <w:sz w:val="26"/>
          <w:szCs w:val="26"/>
          <w:rtl/>
        </w:rPr>
        <w:t xml:space="preserve"> بدورته الأولى واشارت إلى أن </w:t>
      </w:r>
      <w:r w:rsidR="00DD7B29" w:rsidRPr="00D14746">
        <w:rPr>
          <w:rFonts w:ascii="Simplified Arabic" w:hAnsi="Simplified Arabic" w:cs="Simplified Arabic"/>
          <w:sz w:val="26"/>
          <w:szCs w:val="26"/>
          <w:rtl/>
        </w:rPr>
        <w:t>الدورة</w:t>
      </w:r>
      <w:r w:rsidR="000B54A0" w:rsidRPr="00D14746">
        <w:rPr>
          <w:rFonts w:ascii="Simplified Arabic" w:hAnsi="Simplified Arabic" w:cs="Simplified Arabic"/>
          <w:sz w:val="26"/>
          <w:szCs w:val="26"/>
          <w:rtl/>
        </w:rPr>
        <w:t xml:space="preserve"> الأولى تم تنفيذها على مرحلتين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، حيث تم تنفيذ المرحلة الأولى على عينة صغيرة بلغت حوالي </w:t>
      </w:r>
      <w:r w:rsidR="00DD7B29" w:rsidRPr="00D14746">
        <w:rPr>
          <w:rFonts w:ascii="Simplified Arabic" w:hAnsi="Simplified Arabic" w:cs="Simplified Arabic"/>
          <w:sz w:val="26"/>
          <w:szCs w:val="26"/>
        </w:rPr>
        <w:t>2,600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 منشأة بدعم مالي </w:t>
      </w:r>
      <w:r w:rsidR="000B54A0" w:rsidRPr="00D14746">
        <w:rPr>
          <w:rFonts w:ascii="Simplified Arabic" w:hAnsi="Simplified Arabic" w:cs="Simplified Arabic"/>
          <w:sz w:val="26"/>
          <w:szCs w:val="26"/>
          <w:rtl/>
        </w:rPr>
        <w:t>و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فني من البنك الدولي من خلال مشروع </w:t>
      </w:r>
      <w:r w:rsidRPr="00D14746">
        <w:rPr>
          <w:rFonts w:ascii="Simplified Arabic" w:hAnsi="Simplified Arabic" w:cs="Simplified Arabic"/>
          <w:sz w:val="26"/>
          <w:szCs w:val="26"/>
        </w:rPr>
        <w:t>IPSD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 لوزارة الاقتصاد </w:t>
      </w:r>
      <w:r w:rsidR="00DD7B29" w:rsidRPr="00D14746">
        <w:rPr>
          <w:rFonts w:ascii="Simplified Arabic" w:hAnsi="Simplified Arabic" w:cs="Simplified Arabic"/>
          <w:sz w:val="26"/>
          <w:szCs w:val="26"/>
          <w:rtl/>
        </w:rPr>
        <w:t>الوطني. اما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 المرحلة الثانية، فقد تم تنفيذها على عينة </w:t>
      </w:r>
      <w:r w:rsidR="00DD7B29" w:rsidRPr="00D14746">
        <w:rPr>
          <w:rFonts w:ascii="Simplified Arabic" w:hAnsi="Simplified Arabic" w:cs="Simplified Arabic"/>
          <w:sz w:val="26"/>
          <w:szCs w:val="26"/>
          <w:rtl/>
        </w:rPr>
        <w:t>أكبر</w:t>
      </w:r>
      <w:r w:rsidR="000B54A0" w:rsidRPr="00D14746">
        <w:rPr>
          <w:rFonts w:ascii="Simplified Arabic" w:hAnsi="Simplified Arabic" w:cs="Simplified Arabic"/>
          <w:sz w:val="26"/>
          <w:szCs w:val="26"/>
          <w:rtl/>
        </w:rPr>
        <w:t>،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B54A0" w:rsidRPr="00D14746">
        <w:rPr>
          <w:rFonts w:ascii="Simplified Arabic" w:hAnsi="Simplified Arabic" w:cs="Simplified Arabic"/>
          <w:sz w:val="26"/>
          <w:szCs w:val="26"/>
          <w:rtl/>
        </w:rPr>
        <w:t>بلغت حوالي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D7B29" w:rsidRPr="00D14746">
        <w:rPr>
          <w:rFonts w:ascii="Simplified Arabic" w:hAnsi="Simplified Arabic" w:cs="Simplified Arabic"/>
          <w:sz w:val="26"/>
          <w:szCs w:val="26"/>
        </w:rPr>
        <w:t>14,000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 منشأة من اجل تمكيننا من نشر البيانات على مستويات تفصيلية </w:t>
      </w:r>
      <w:r w:rsidR="00DD7B29" w:rsidRPr="00D14746">
        <w:rPr>
          <w:rFonts w:ascii="Simplified Arabic" w:hAnsi="Simplified Arabic" w:cs="Simplified Arabic"/>
          <w:sz w:val="26"/>
          <w:szCs w:val="26"/>
          <w:rtl/>
        </w:rPr>
        <w:t>أكبر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 وتمت هذه المرحلة بتعاون مالي وفني مع الوكالة الألمانية للتعاون الدولي (</w:t>
      </w:r>
      <w:r w:rsidRPr="00D14746">
        <w:rPr>
          <w:rFonts w:ascii="Simplified Arabic" w:hAnsi="Simplified Arabic" w:cs="Simplified Arabic"/>
          <w:sz w:val="26"/>
          <w:szCs w:val="26"/>
        </w:rPr>
        <w:t>GIZ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>).</w:t>
      </w:r>
    </w:p>
    <w:p w:rsidR="00DB47F8" w:rsidRPr="00D14746" w:rsidRDefault="00DB47F8" w:rsidP="00DB47F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DD7B29" w:rsidRPr="00D14746" w:rsidRDefault="00DB47F8" w:rsidP="00AD334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B54A0" w:rsidRPr="00D14746">
        <w:rPr>
          <w:rFonts w:ascii="Simplified Arabic" w:hAnsi="Simplified Arabic" w:cs="Simplified Arabic"/>
          <w:sz w:val="26"/>
          <w:szCs w:val="26"/>
          <w:rtl/>
        </w:rPr>
        <w:t>وأضاف</w:t>
      </w:r>
      <w:r w:rsidR="002C494C" w:rsidRPr="00D14746">
        <w:rPr>
          <w:rFonts w:ascii="Simplified Arabic" w:hAnsi="Simplified Arabic" w:cs="Simplified Arabic"/>
          <w:sz w:val="26"/>
          <w:szCs w:val="26"/>
          <w:rtl/>
        </w:rPr>
        <w:t>ت</w:t>
      </w:r>
      <w:r w:rsidR="000B54A0" w:rsidRPr="00D14746">
        <w:rPr>
          <w:rFonts w:ascii="Simplified Arabic" w:hAnsi="Simplified Arabic" w:cs="Simplified Arabic"/>
          <w:sz w:val="26"/>
          <w:szCs w:val="26"/>
          <w:rtl/>
        </w:rPr>
        <w:t xml:space="preserve"> رئيسة الجهاز</w:t>
      </w:r>
      <w:r w:rsidR="00723553" w:rsidRPr="00D14746">
        <w:rPr>
          <w:rFonts w:ascii="Simplified Arabic" w:hAnsi="Simplified Arabic" w:cs="Simplified Arabic"/>
          <w:sz w:val="26"/>
          <w:szCs w:val="26"/>
          <w:rtl/>
        </w:rPr>
        <w:t xml:space="preserve"> الى ان </w:t>
      </w:r>
      <w:r w:rsidR="00723553" w:rsidRPr="00D14746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جائحة </w:t>
      </w:r>
      <w:r w:rsidR="001C0458" w:rsidRPr="00D14746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روس كورونا</w:t>
      </w:r>
      <w:r w:rsidR="00723553" w:rsidRPr="00D14746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723553" w:rsidRPr="00D14746">
        <w:rPr>
          <w:rFonts w:ascii="Simplified Arabic" w:hAnsi="Simplified Arabic" w:cs="Simplified Arabic"/>
          <w:sz w:val="26"/>
          <w:szCs w:val="26"/>
          <w:rtl/>
        </w:rPr>
        <w:t xml:space="preserve">ادت الى تعرض </w:t>
      </w:r>
      <w:r w:rsidR="001C0458" w:rsidRPr="00D14746">
        <w:rPr>
          <w:rFonts w:ascii="Simplified Arabic" w:hAnsi="Simplified Arabic" w:cs="Simplified Arabic"/>
          <w:sz w:val="26"/>
          <w:szCs w:val="26"/>
          <w:rtl/>
        </w:rPr>
        <w:t>المؤسسات</w:t>
      </w:r>
      <w:r w:rsidR="00723553" w:rsidRPr="00D14746">
        <w:rPr>
          <w:rFonts w:ascii="Simplified Arabic" w:hAnsi="Simplified Arabic" w:cs="Simplified Arabic"/>
          <w:sz w:val="26"/>
          <w:szCs w:val="26"/>
          <w:rtl/>
        </w:rPr>
        <w:t xml:space="preserve"> الاقتصادية الى العديد من صدمات العرض والطلب والصدمات المالية </w:t>
      </w:r>
      <w:r w:rsidR="00AC5153" w:rsidRPr="00D14746">
        <w:rPr>
          <w:rFonts w:ascii="Simplified Arabic" w:hAnsi="Simplified Arabic" w:cs="Simplified Arabic"/>
          <w:sz w:val="26"/>
          <w:szCs w:val="26"/>
          <w:rtl/>
        </w:rPr>
        <w:t>وأدى</w:t>
      </w:r>
      <w:r w:rsidR="00723553" w:rsidRPr="00D14746">
        <w:rPr>
          <w:rFonts w:ascii="Simplified Arabic" w:hAnsi="Simplified Arabic" w:cs="Simplified Arabic"/>
          <w:sz w:val="26"/>
          <w:szCs w:val="26"/>
          <w:rtl/>
        </w:rPr>
        <w:t xml:space="preserve"> الى لجوء </w:t>
      </w:r>
      <w:r w:rsidR="008D7366" w:rsidRPr="00D14746">
        <w:rPr>
          <w:rFonts w:ascii="Simplified Arabic" w:hAnsi="Simplified Arabic" w:cs="Simplified Arabic"/>
          <w:sz w:val="26"/>
          <w:szCs w:val="26"/>
          <w:rtl/>
        </w:rPr>
        <w:t>المؤسسات</w:t>
      </w:r>
      <w:r w:rsidR="00723553" w:rsidRPr="00D14746">
        <w:rPr>
          <w:rFonts w:ascii="Simplified Arabic" w:hAnsi="Simplified Arabic" w:cs="Simplified Arabic"/>
          <w:sz w:val="26"/>
          <w:szCs w:val="26"/>
          <w:rtl/>
        </w:rPr>
        <w:t xml:space="preserve"> الى اجراءات مالي</w:t>
      </w:r>
      <w:r w:rsidR="00AC5153" w:rsidRPr="00D14746">
        <w:rPr>
          <w:rFonts w:ascii="Simplified Arabic" w:hAnsi="Simplified Arabic" w:cs="Simplified Arabic"/>
          <w:sz w:val="26"/>
          <w:szCs w:val="26"/>
          <w:rtl/>
        </w:rPr>
        <w:t>ة</w:t>
      </w:r>
      <w:r w:rsidR="00723553" w:rsidRPr="00D14746">
        <w:rPr>
          <w:rFonts w:ascii="Simplified Arabic" w:hAnsi="Simplified Arabic" w:cs="Simplified Arabic"/>
          <w:sz w:val="26"/>
          <w:szCs w:val="26"/>
          <w:rtl/>
        </w:rPr>
        <w:t xml:space="preserve"> وادارية وللحلول الرقمية لمواجهة اثار الجائحة.</w:t>
      </w:r>
      <w:r w:rsidR="000B54A0"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36157" w:rsidRPr="00D14746">
        <w:rPr>
          <w:rFonts w:ascii="Simplified Arabic" w:hAnsi="Simplified Arabic" w:cs="Simplified Arabic"/>
          <w:sz w:val="26"/>
          <w:szCs w:val="26"/>
          <w:rtl/>
        </w:rPr>
        <w:t xml:space="preserve">وتكمن أهمية هذا المسح </w:t>
      </w:r>
      <w:r w:rsidR="002D7CBC" w:rsidRPr="00D14746">
        <w:rPr>
          <w:rFonts w:ascii="Simplified Arabic" w:hAnsi="Simplified Arabic" w:cs="Simplified Arabic"/>
          <w:sz w:val="26"/>
          <w:szCs w:val="26"/>
          <w:rtl/>
        </w:rPr>
        <w:t>في</w:t>
      </w:r>
      <w:r w:rsidR="00636157" w:rsidRPr="00D14746">
        <w:rPr>
          <w:rFonts w:ascii="Simplified Arabic" w:hAnsi="Simplified Arabic" w:cs="Simplified Arabic"/>
          <w:sz w:val="26"/>
          <w:szCs w:val="26"/>
          <w:rtl/>
        </w:rPr>
        <w:t xml:space="preserve"> التعرف على احتياجات المنشآت الاقتصادية الناجمة عن تفشي الجائحة الصحية، </w:t>
      </w:r>
      <w:r w:rsidR="000B54A0" w:rsidRPr="00D14746">
        <w:rPr>
          <w:rFonts w:ascii="Simplified Arabic" w:hAnsi="Simplified Arabic" w:cs="Simplified Arabic"/>
          <w:sz w:val="26"/>
          <w:szCs w:val="26"/>
          <w:rtl/>
        </w:rPr>
        <w:t>لمساعده جميع الشركاء والقطاعات</w:t>
      </w:r>
      <w:r w:rsidR="000B54A0" w:rsidRPr="00D14746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DD7B29" w:rsidRPr="00D14746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ختلفة</w:t>
      </w:r>
      <w:r w:rsidR="000B54A0" w:rsidRPr="00D14746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0B54A0" w:rsidRPr="00D14746">
        <w:rPr>
          <w:rFonts w:ascii="Simplified Arabic" w:hAnsi="Simplified Arabic" w:cs="Simplified Arabic"/>
          <w:sz w:val="26"/>
          <w:szCs w:val="26"/>
          <w:rtl/>
        </w:rPr>
        <w:t>في</w:t>
      </w:r>
      <w:r w:rsidR="00636157" w:rsidRPr="00D14746">
        <w:rPr>
          <w:rFonts w:ascii="Simplified Arabic" w:hAnsi="Simplified Arabic" w:cs="Simplified Arabic"/>
          <w:sz w:val="26"/>
          <w:szCs w:val="26"/>
          <w:rtl/>
        </w:rPr>
        <w:t xml:space="preserve"> تصميم برامج</w:t>
      </w:r>
      <w:r w:rsidR="00636157" w:rsidRPr="00D14746">
        <w:rPr>
          <w:rFonts w:ascii="Simplified Arabic" w:hAnsi="Simplified Arabic" w:cs="Simplified Arabic"/>
          <w:color w:val="FF0000"/>
          <w:sz w:val="26"/>
          <w:szCs w:val="26"/>
          <w:rtl/>
        </w:rPr>
        <w:t xml:space="preserve"> </w:t>
      </w:r>
      <w:r w:rsidR="00636157" w:rsidRPr="00D14746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ختلفة</w:t>
      </w:r>
      <w:r w:rsidR="00636157" w:rsidRPr="00D14746">
        <w:rPr>
          <w:rFonts w:ascii="Simplified Arabic" w:hAnsi="Simplified Arabic" w:cs="Simplified Arabic"/>
          <w:color w:val="FF0000"/>
          <w:sz w:val="26"/>
          <w:szCs w:val="26"/>
          <w:rtl/>
        </w:rPr>
        <w:t xml:space="preserve"> </w:t>
      </w:r>
      <w:r w:rsidR="00636157" w:rsidRPr="00D14746">
        <w:rPr>
          <w:rFonts w:ascii="Simplified Arabic" w:hAnsi="Simplified Arabic" w:cs="Simplified Arabic"/>
          <w:sz w:val="26"/>
          <w:szCs w:val="26"/>
          <w:rtl/>
        </w:rPr>
        <w:t xml:space="preserve">تستجيب لمتطلبات المنشآت </w:t>
      </w:r>
      <w:r w:rsidR="00DD7B29" w:rsidRPr="00D14746">
        <w:rPr>
          <w:rFonts w:ascii="Simplified Arabic" w:hAnsi="Simplified Arabic" w:cs="Simplified Arabic"/>
          <w:sz w:val="26"/>
          <w:szCs w:val="26"/>
          <w:rtl/>
        </w:rPr>
        <w:t>الاقتصادية</w:t>
      </w:r>
      <w:r w:rsidR="00636157" w:rsidRPr="00D14746">
        <w:rPr>
          <w:rFonts w:ascii="Simplified Arabic" w:hAnsi="Simplified Arabic" w:cs="Simplified Arabic"/>
          <w:sz w:val="26"/>
          <w:szCs w:val="26"/>
          <w:rtl/>
        </w:rPr>
        <w:t xml:space="preserve"> المتضررة من </w:t>
      </w:r>
      <w:r w:rsidR="00AD334C" w:rsidRPr="00D14746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جائحة فيروس كورونا</w:t>
      </w:r>
      <w:r w:rsidR="00636157" w:rsidRPr="00D14746">
        <w:rPr>
          <w:rFonts w:ascii="Simplified Arabic" w:hAnsi="Simplified Arabic" w:cs="Simplified Arabic"/>
          <w:sz w:val="26"/>
          <w:szCs w:val="26"/>
          <w:rtl/>
        </w:rPr>
        <w:t>، من أجل عودتهم إلى السوق أو الاستمرار بالأعمال، بناء على نتائج ومخرجات المسوح</w:t>
      </w:r>
      <w:r w:rsidR="00DD7B29" w:rsidRPr="00D14746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960414" w:rsidRPr="00D14746" w:rsidRDefault="00960414" w:rsidP="0022350D">
      <w:pPr>
        <w:spacing w:line="460" w:lineRule="exact"/>
        <w:ind w:right="-180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2674D3" w:rsidRPr="00D14746" w:rsidRDefault="002C494C" w:rsidP="002C494C">
      <w:pPr>
        <w:spacing w:line="460" w:lineRule="exact"/>
        <w:ind w:right="-180"/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D14746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وجاءت النتائج الرئيسية لمسح أثر جائحة كورونا على المؤسسات </w:t>
      </w:r>
      <w:r w:rsidR="00DD7B29" w:rsidRPr="00D14746">
        <w:rPr>
          <w:rFonts w:ascii="Simplified Arabic" w:hAnsi="Simplified Arabic" w:cs="Simplified Arabic"/>
          <w:b/>
          <w:bCs/>
          <w:sz w:val="28"/>
          <w:szCs w:val="28"/>
          <w:rtl/>
        </w:rPr>
        <w:t>الاقتصادية خلال</w:t>
      </w:r>
      <w:r w:rsidRPr="00D14746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الفترة</w:t>
      </w:r>
      <w:r w:rsidRPr="00D14746">
        <w:rPr>
          <w:rFonts w:ascii="Simplified Arabic" w:hAnsi="Simplified Arabic" w:cs="Simplified Arabic"/>
          <w:b/>
          <w:bCs/>
          <w:sz w:val="28"/>
          <w:szCs w:val="28"/>
        </w:rPr>
        <w:t xml:space="preserve"> </w:t>
      </w:r>
      <w:r w:rsidRPr="00D14746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(5/3/2020-31/5/2020): </w:t>
      </w:r>
    </w:p>
    <w:p w:rsidR="002C494C" w:rsidRPr="00D14746" w:rsidRDefault="002C494C" w:rsidP="002C494C">
      <w:pPr>
        <w:spacing w:line="460" w:lineRule="exact"/>
        <w:ind w:right="-180"/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F9724C" w:rsidRDefault="00F9724C" w:rsidP="00923C20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أكثر من ثلثي المؤسسات الاقتصادية تعرضت للإغلاق بمعدل يقارب الشهر والنصف خلال الفترة (5/3/2020-31/5/2020)</w:t>
      </w:r>
      <w:r w:rsidR="008152A3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،</w:t>
      </w:r>
      <w:r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تركز</w:t>
      </w:r>
      <w:r w:rsidR="008D7366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لإغلاق</w:t>
      </w:r>
      <w:r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في قطاع الخدمات وبمحافظة بيت لحم، لتعاني 6</w:t>
      </w:r>
      <w:r w:rsidR="007678DD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2</w:t>
      </w:r>
      <w:r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من المؤسسات من </w:t>
      </w:r>
      <w:r w:rsidR="007678DD" w:rsidRPr="00D14746">
        <w:rPr>
          <w:rFonts w:ascii="Simplified Arabic" w:hAnsi="Simplified Arabic" w:cs="Simplified Arabic"/>
          <w:b/>
          <w:bCs/>
          <w:sz w:val="26"/>
          <w:szCs w:val="26"/>
          <w:u w:val="single"/>
          <w:rtl/>
        </w:rPr>
        <w:t>نقص</w:t>
      </w:r>
      <w:r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لإمدادات المتعلقة بمدخلات الإن</w:t>
      </w:r>
      <w:r w:rsidR="005D0305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تاج من مواد خام ومستلزمات انتاج، </w:t>
      </w:r>
      <w:r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وتراجع في مستوى الإنتاج أو حجم المبيعات بحوالي النصف</w:t>
      </w:r>
      <w:r w:rsidR="00297553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لتضطر حو</w:t>
      </w:r>
      <w:r w:rsidR="008D7366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الي 14% من المؤسسات الفلسطينية ل</w:t>
      </w:r>
      <w:r w:rsidR="00297553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تسريح</w:t>
      </w:r>
      <w:r w:rsidR="008D7366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جزء من</w:t>
      </w:r>
      <w:r w:rsidR="00297553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لعاملين لديها لمواجهة تلك </w:t>
      </w:r>
      <w:r w:rsidR="008D7366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الأزمة</w:t>
      </w:r>
      <w:r w:rsidR="00297553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.</w:t>
      </w:r>
    </w:p>
    <w:p w:rsidR="00D14746" w:rsidRDefault="00D14746" w:rsidP="00923C20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D14746" w:rsidRPr="00D14746" w:rsidRDefault="00D14746" w:rsidP="00923C20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88199A" w:rsidRPr="00D14746" w:rsidRDefault="0088199A" w:rsidP="00856E2F">
      <w:pPr>
        <w:tabs>
          <w:tab w:val="left" w:pos="-1"/>
        </w:tabs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2A5D77" w:rsidRPr="00D14746" w:rsidRDefault="008D7366" w:rsidP="00856E2F">
      <w:pPr>
        <w:tabs>
          <w:tab w:val="left" w:pos="-1"/>
        </w:tabs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lastRenderedPageBreak/>
        <w:t>7</w:t>
      </w:r>
      <w:r w:rsidR="007678DD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5</w:t>
      </w:r>
      <w:r w:rsidR="00657807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من </w:t>
      </w:r>
      <w:r w:rsidR="00044633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المؤسسات</w:t>
      </w:r>
      <w:r w:rsidR="00657807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أغلقت أبوابها لفترات متباينة </w:t>
      </w:r>
    </w:p>
    <w:p w:rsidR="0088199A" w:rsidRPr="00D14746" w:rsidRDefault="002A5D77" w:rsidP="00856E2F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تشير النتائج النهائية إلى أن </w:t>
      </w:r>
      <w:r w:rsidR="007678DD" w:rsidRPr="00D14746">
        <w:rPr>
          <w:rFonts w:ascii="Simplified Arabic" w:hAnsi="Simplified Arabic" w:cs="Simplified Arabic"/>
          <w:sz w:val="26"/>
          <w:szCs w:val="26"/>
        </w:rPr>
        <w:t>75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% من </w:t>
      </w:r>
      <w:r w:rsidR="00017F0F" w:rsidRPr="00D14746">
        <w:rPr>
          <w:rFonts w:ascii="Simplified Arabic" w:hAnsi="Simplified Arabic" w:cs="Simplified Arabic"/>
          <w:sz w:val="26"/>
          <w:szCs w:val="26"/>
          <w:rtl/>
        </w:rPr>
        <w:t>المؤسسات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 (</w:t>
      </w:r>
      <w:r w:rsidRPr="00D14746">
        <w:rPr>
          <w:rFonts w:ascii="Simplified Arabic" w:hAnsi="Simplified Arabic" w:cs="Simplified Arabic"/>
          <w:sz w:val="26"/>
          <w:szCs w:val="26"/>
        </w:rPr>
        <w:t>9</w:t>
      </w:r>
      <w:r w:rsidR="007678DD" w:rsidRPr="00D14746">
        <w:rPr>
          <w:rFonts w:ascii="Simplified Arabic" w:hAnsi="Simplified Arabic" w:cs="Simplified Arabic"/>
          <w:sz w:val="26"/>
          <w:szCs w:val="26"/>
        </w:rPr>
        <w:t>3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% في الضفة الغربية، </w:t>
      </w:r>
      <w:r w:rsidR="007678DD" w:rsidRPr="00D14746">
        <w:rPr>
          <w:rFonts w:ascii="Simplified Arabic" w:hAnsi="Simplified Arabic" w:cs="Simplified Arabic"/>
          <w:sz w:val="26"/>
          <w:szCs w:val="26"/>
        </w:rPr>
        <w:t>3</w:t>
      </w:r>
      <w:r w:rsidR="005A6199" w:rsidRPr="00D14746">
        <w:rPr>
          <w:rFonts w:ascii="Simplified Arabic" w:hAnsi="Simplified Arabic" w:cs="Simplified Arabic"/>
          <w:sz w:val="26"/>
          <w:szCs w:val="26"/>
        </w:rPr>
        <w:t>7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% في قطاع غزة) </w:t>
      </w:r>
      <w:r w:rsidR="008D7366" w:rsidRPr="00D14746">
        <w:rPr>
          <w:rFonts w:ascii="Simplified Arabic" w:hAnsi="Simplified Arabic" w:cs="Simplified Arabic" w:hint="cs"/>
          <w:sz w:val="26"/>
          <w:szCs w:val="26"/>
          <w:rtl/>
        </w:rPr>
        <w:t>أغلقت ابوابها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 لعدد من الايام نتيجة الاجراءات الحكومية الموجبة بضرورة الاغلاق كإجراء احتر</w:t>
      </w:r>
      <w:r w:rsidR="008D7366" w:rsidRPr="00D14746">
        <w:rPr>
          <w:rFonts w:ascii="Simplified Arabic" w:hAnsi="Simplified Arabic" w:cs="Simplified Arabic"/>
          <w:sz w:val="26"/>
          <w:szCs w:val="26"/>
          <w:rtl/>
        </w:rPr>
        <w:t>ازي لمكافحة انتشار فيروس كورونا</w:t>
      </w:r>
      <w:r w:rsidR="008D7366" w:rsidRPr="00D14746">
        <w:rPr>
          <w:rFonts w:ascii="Simplified Arabic" w:hAnsi="Simplified Arabic" w:cs="Simplified Arabic" w:hint="cs"/>
          <w:sz w:val="26"/>
          <w:szCs w:val="26"/>
          <w:rtl/>
        </w:rPr>
        <w:t xml:space="preserve">، فقد 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بلغت نسبة ايام الاغلاق </w:t>
      </w:r>
      <w:r w:rsidR="000C4D66" w:rsidRPr="00D14746">
        <w:rPr>
          <w:rFonts w:ascii="Simplified Arabic" w:hAnsi="Simplified Arabic" w:cs="Simplified Arabic" w:hint="cs"/>
          <w:sz w:val="26"/>
          <w:szCs w:val="26"/>
          <w:rtl/>
        </w:rPr>
        <w:t>خلال الفترة</w:t>
      </w:r>
      <w:r w:rsidR="005D63C0" w:rsidRPr="00D14746">
        <w:rPr>
          <w:rFonts w:ascii="Simplified Arabic" w:hAnsi="Simplified Arabic" w:cs="Simplified Arabic" w:hint="cs"/>
          <w:sz w:val="26"/>
          <w:szCs w:val="26"/>
          <w:rtl/>
        </w:rPr>
        <w:t xml:space="preserve"> (</w:t>
      </w:r>
      <w:r w:rsidR="000C4D66" w:rsidRPr="00D14746">
        <w:rPr>
          <w:rFonts w:ascii="Simplified Arabic" w:hAnsi="Simplified Arabic" w:cs="Simplified Arabic" w:hint="cs"/>
          <w:sz w:val="26"/>
          <w:szCs w:val="26"/>
          <w:rtl/>
        </w:rPr>
        <w:t xml:space="preserve">5/3/2020 </w:t>
      </w:r>
      <w:r w:rsidR="005D63C0" w:rsidRPr="00D14746">
        <w:rPr>
          <w:rFonts w:ascii="Simplified Arabic" w:hAnsi="Simplified Arabic" w:cs="Simplified Arabic" w:hint="cs"/>
          <w:sz w:val="26"/>
          <w:szCs w:val="26"/>
          <w:rtl/>
        </w:rPr>
        <w:t>-</w:t>
      </w:r>
      <w:r w:rsidR="000C4D66" w:rsidRPr="00D14746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0C4D66" w:rsidRPr="00D14746">
        <w:rPr>
          <w:rFonts w:ascii="Simplified Arabic" w:hAnsi="Simplified Arabic" w:cs="Simplified Arabic"/>
          <w:sz w:val="26"/>
          <w:szCs w:val="26"/>
          <w:rtl/>
        </w:rPr>
        <w:t>31/5/2020</w:t>
      </w:r>
      <w:r w:rsidR="005D63C0" w:rsidRPr="00D14746">
        <w:rPr>
          <w:rFonts w:ascii="Simplified Arabic" w:hAnsi="Simplified Arabic" w:cs="Simplified Arabic" w:hint="cs"/>
          <w:sz w:val="26"/>
          <w:szCs w:val="26"/>
          <w:rtl/>
        </w:rPr>
        <w:t>)</w:t>
      </w:r>
      <w:r w:rsidR="000C4D66" w:rsidRPr="00D14746">
        <w:rPr>
          <w:rFonts w:ascii="Simplified Arabic" w:hAnsi="Simplified Arabic" w:cs="Simplified Arabic" w:hint="cs"/>
          <w:sz w:val="26"/>
          <w:szCs w:val="26"/>
          <w:rtl/>
        </w:rPr>
        <w:t xml:space="preserve"> حوالي 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>(</w:t>
      </w:r>
      <w:r w:rsidR="007678DD" w:rsidRPr="00D14746">
        <w:rPr>
          <w:rFonts w:ascii="Simplified Arabic" w:hAnsi="Simplified Arabic" w:cs="Simplified Arabic"/>
          <w:sz w:val="26"/>
          <w:szCs w:val="26"/>
        </w:rPr>
        <w:t>50</w:t>
      </w:r>
      <w:r w:rsidR="000C4D66" w:rsidRPr="00D14746">
        <w:rPr>
          <w:rFonts w:ascii="Simplified Arabic" w:hAnsi="Simplified Arabic" w:cs="Simplified Arabic"/>
          <w:sz w:val="26"/>
          <w:szCs w:val="26"/>
          <w:rtl/>
        </w:rPr>
        <w:t>%)</w:t>
      </w:r>
      <w:r w:rsidR="00B16D03" w:rsidRPr="00D14746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5D63C0" w:rsidRPr="00D14746">
        <w:rPr>
          <w:rFonts w:ascii="Simplified Arabic" w:hAnsi="Simplified Arabic" w:cs="Simplified Arabic" w:hint="cs"/>
          <w:sz w:val="26"/>
          <w:szCs w:val="26"/>
          <w:rtl/>
        </w:rPr>
        <w:t xml:space="preserve">تركزت في نشاط الخدمات حيث 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>وصلت نسبة ايام الاغلاق لنشاط الخدمات (</w:t>
      </w:r>
      <w:r w:rsidR="007678DD" w:rsidRPr="00D14746">
        <w:rPr>
          <w:rFonts w:ascii="Simplified Arabic" w:hAnsi="Simplified Arabic" w:cs="Simplified Arabic"/>
          <w:sz w:val="26"/>
          <w:szCs w:val="26"/>
        </w:rPr>
        <w:t>64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>%) ولنشاط الصناعة (</w:t>
      </w:r>
      <w:r w:rsidR="007678DD" w:rsidRPr="00D14746">
        <w:rPr>
          <w:rFonts w:ascii="Simplified Arabic" w:hAnsi="Simplified Arabic" w:cs="Simplified Arabic" w:hint="cs"/>
          <w:sz w:val="26"/>
          <w:szCs w:val="26"/>
          <w:rtl/>
        </w:rPr>
        <w:t>55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>%)، بينما وصلت نسبة ايام الاغلاق لأنشطة النقل والتجارة (</w:t>
      </w:r>
      <w:r w:rsidR="007678DD" w:rsidRPr="00D14746">
        <w:rPr>
          <w:rFonts w:ascii="Simplified Arabic" w:hAnsi="Simplified Arabic" w:cs="Simplified Arabic" w:hint="cs"/>
          <w:sz w:val="26"/>
          <w:szCs w:val="26"/>
          <w:rtl/>
        </w:rPr>
        <w:t>53</w:t>
      </w:r>
      <w:r w:rsidR="008D7366" w:rsidRPr="00D14746">
        <w:rPr>
          <w:rFonts w:ascii="Simplified Arabic" w:hAnsi="Simplified Arabic" w:cs="Simplified Arabic"/>
          <w:sz w:val="26"/>
          <w:szCs w:val="26"/>
          <w:rtl/>
        </w:rPr>
        <w:t>%)</w:t>
      </w:r>
      <w:r w:rsidR="00350996"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D7366" w:rsidRPr="00D14746">
        <w:rPr>
          <w:rFonts w:ascii="Simplified Arabic" w:hAnsi="Simplified Arabic" w:cs="Simplified Arabic" w:hint="cs"/>
          <w:sz w:val="26"/>
          <w:szCs w:val="26"/>
          <w:rtl/>
        </w:rPr>
        <w:t>و</w:t>
      </w:r>
      <w:r w:rsidR="00350996" w:rsidRPr="00D14746">
        <w:rPr>
          <w:rFonts w:ascii="Simplified Arabic" w:hAnsi="Simplified Arabic" w:cs="Simplified Arabic"/>
          <w:sz w:val="26"/>
          <w:szCs w:val="26"/>
          <w:rtl/>
        </w:rPr>
        <w:t>(42%) على التوالي</w:t>
      </w:r>
      <w:r w:rsidR="00350996" w:rsidRPr="00D14746">
        <w:rPr>
          <w:rFonts w:ascii="Simplified Arabic" w:hAnsi="Simplified Arabic" w:cs="Simplified Arabic" w:hint="cs"/>
          <w:sz w:val="26"/>
          <w:szCs w:val="26"/>
          <w:rtl/>
        </w:rPr>
        <w:t>، كما تركز الإغلاق الأكبر في محافظة بيت لحم لفترة تزيد عن شهرين.</w:t>
      </w:r>
    </w:p>
    <w:p w:rsidR="004E6B55" w:rsidRPr="00D14746" w:rsidRDefault="004E6B55" w:rsidP="00856E2F">
      <w:pPr>
        <w:tabs>
          <w:tab w:val="left" w:pos="-1"/>
        </w:tabs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2A5D77" w:rsidRPr="00D14746" w:rsidRDefault="002A5D77" w:rsidP="00856E2F">
      <w:pPr>
        <w:tabs>
          <w:tab w:val="left" w:pos="-1"/>
        </w:tabs>
        <w:jc w:val="both"/>
        <w:rPr>
          <w:rFonts w:ascii="Simplified Arabic" w:hAnsi="Simplified Arabic" w:cs="Simplified Arabic"/>
          <w:b/>
          <w:bCs/>
          <w:sz w:val="26"/>
          <w:szCs w:val="26"/>
        </w:rPr>
      </w:pPr>
      <w:r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صدمات الطلب </w:t>
      </w:r>
      <w:r w:rsidR="008B6DC9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(انخفاض في متوسط المبيعات/</w:t>
      </w:r>
      <w:r w:rsidR="00880E75" w:rsidRPr="00D14746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 </w:t>
      </w:r>
      <w:r w:rsidR="008B6DC9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إنتاج مقارنة بالوضع </w:t>
      </w:r>
      <w:r w:rsidR="00A51D5B" w:rsidRPr="00D14746">
        <w:rPr>
          <w:rFonts w:ascii="Simplified Arabic" w:hAnsi="Simplified Arabic" w:cs="Simplified Arabic" w:hint="cs"/>
          <w:b/>
          <w:bCs/>
          <w:sz w:val="26"/>
          <w:szCs w:val="26"/>
          <w:rtl/>
        </w:rPr>
        <w:t>الطبيعي بنسبة 50%</w:t>
      </w:r>
      <w:r w:rsidR="008B6DC9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)</w:t>
      </w:r>
    </w:p>
    <w:p w:rsidR="00D435A5" w:rsidRPr="00D14746" w:rsidRDefault="007E029B" w:rsidP="007E029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14746">
        <w:rPr>
          <w:rFonts w:ascii="Simplified Arabic" w:hAnsi="Simplified Arabic" w:cs="Simplified Arabic"/>
          <w:sz w:val="26"/>
          <w:szCs w:val="26"/>
          <w:rtl/>
        </w:rPr>
        <w:t>أفاد</w:t>
      </w:r>
      <w:r w:rsidRPr="00D14746">
        <w:rPr>
          <w:rFonts w:ascii="Simplified Arabic" w:hAnsi="Simplified Arabic" w:cs="Simplified Arabic" w:hint="cs"/>
          <w:sz w:val="26"/>
          <w:szCs w:val="26"/>
          <w:rtl/>
        </w:rPr>
        <w:t>ت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 (9</w:t>
      </w:r>
      <w:r w:rsidRPr="00D14746">
        <w:rPr>
          <w:rFonts w:ascii="Simplified Arabic" w:hAnsi="Simplified Arabic" w:cs="Simplified Arabic" w:hint="cs"/>
          <w:sz w:val="26"/>
          <w:szCs w:val="26"/>
          <w:rtl/>
        </w:rPr>
        <w:t>4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>٪)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D14746">
        <w:rPr>
          <w:rFonts w:ascii="Simplified Arabic" w:hAnsi="Simplified Arabic" w:cs="Simplified Arabic" w:hint="cs"/>
          <w:sz w:val="26"/>
          <w:szCs w:val="26"/>
          <w:rtl/>
        </w:rPr>
        <w:t>من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 المؤسسات أن </w:t>
      </w:r>
      <w:r w:rsidR="00C63082" w:rsidRPr="00D14746">
        <w:rPr>
          <w:rFonts w:ascii="Simplified Arabic" w:hAnsi="Simplified Arabic" w:cs="Simplified Arabic" w:hint="cs"/>
          <w:sz w:val="26"/>
          <w:szCs w:val="26"/>
          <w:rtl/>
        </w:rPr>
        <w:t xml:space="preserve">حجم 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>المبيعات/ الإنتاج قد انخفض</w:t>
      </w:r>
      <w:r w:rsidR="00C63082" w:rsidRPr="00D14746">
        <w:rPr>
          <w:rFonts w:ascii="Simplified Arabic" w:hAnsi="Simplified Arabic" w:cs="Simplified Arabic" w:hint="cs"/>
          <w:sz w:val="26"/>
          <w:szCs w:val="26"/>
          <w:rtl/>
        </w:rPr>
        <w:t>ت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 خلال الأشهر الثلاثة</w:t>
      </w:r>
      <w:r w:rsidRPr="00D14746">
        <w:rPr>
          <w:rFonts w:ascii="Simplified Arabic" w:hAnsi="Simplified Arabic" w:cs="Simplified Arabic" w:hint="cs"/>
          <w:sz w:val="26"/>
          <w:szCs w:val="26"/>
          <w:rtl/>
        </w:rPr>
        <w:t xml:space="preserve"> الاولى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 من </w:t>
      </w:r>
      <w:r w:rsidR="004E78F5" w:rsidRPr="00D14746">
        <w:rPr>
          <w:rFonts w:ascii="Simplified Arabic" w:hAnsi="Simplified Arabic" w:cs="Simplified Arabic"/>
          <w:sz w:val="26"/>
          <w:szCs w:val="26"/>
          <w:rtl/>
        </w:rPr>
        <w:t xml:space="preserve">الإغلاق 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>، مع انخفاض في متوسط المبيعات/الإنتاج بنسبة (5</w:t>
      </w:r>
      <w:r w:rsidR="007678DD" w:rsidRPr="00D14746">
        <w:rPr>
          <w:rFonts w:ascii="Simplified Arabic" w:hAnsi="Simplified Arabic" w:cs="Simplified Arabic" w:hint="cs"/>
          <w:sz w:val="26"/>
          <w:szCs w:val="26"/>
          <w:rtl/>
        </w:rPr>
        <w:t>3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>%) مقارنة بالوضع الطبيعي، حيث سجلت المؤسسات التي تعمل في مجال الانشاءات أعلى انخفاض في متوسط المبيعات/ الإنتاج بنسبة (</w:t>
      </w:r>
      <w:r w:rsidR="007678DD" w:rsidRPr="00D14746">
        <w:rPr>
          <w:rFonts w:ascii="Simplified Arabic" w:hAnsi="Simplified Arabic" w:cs="Simplified Arabic" w:hint="cs"/>
          <w:sz w:val="26"/>
          <w:szCs w:val="26"/>
          <w:rtl/>
        </w:rPr>
        <w:t>63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%)، تلتها المؤسسات التي تعمل في مجال </w:t>
      </w:r>
      <w:r w:rsidR="007678DD" w:rsidRPr="00D14746">
        <w:rPr>
          <w:rFonts w:ascii="Simplified Arabic" w:hAnsi="Simplified Arabic" w:cs="Simplified Arabic" w:hint="cs"/>
          <w:sz w:val="26"/>
          <w:szCs w:val="26"/>
          <w:rtl/>
        </w:rPr>
        <w:t>النقل</w:t>
      </w:r>
      <w:r w:rsidR="00A07522"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>بنسبة بلغت (</w:t>
      </w:r>
      <w:r w:rsidR="007678DD" w:rsidRPr="00D14746">
        <w:rPr>
          <w:rFonts w:ascii="Simplified Arabic" w:hAnsi="Simplified Arabic" w:cs="Simplified Arabic" w:hint="cs"/>
          <w:sz w:val="26"/>
          <w:szCs w:val="26"/>
          <w:rtl/>
        </w:rPr>
        <w:t>60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>%).</w:t>
      </w:r>
    </w:p>
    <w:p w:rsidR="00167032" w:rsidRPr="009A4E66" w:rsidRDefault="00167032" w:rsidP="009654A2">
      <w:pPr>
        <w:jc w:val="both"/>
        <w:rPr>
          <w:rFonts w:ascii="Simplified Arabic" w:hAnsi="Simplified Arabic" w:cs="Simplified Arabic"/>
          <w:color w:val="FF0000"/>
          <w:sz w:val="26"/>
          <w:szCs w:val="26"/>
          <w:rtl/>
        </w:rPr>
      </w:pPr>
    </w:p>
    <w:p w:rsidR="002C494C" w:rsidRPr="002E6A57" w:rsidRDefault="00EF08F4" w:rsidP="002E6A57">
      <w:pPr>
        <w:tabs>
          <w:tab w:val="left" w:pos="-1"/>
        </w:tabs>
        <w:jc w:val="center"/>
        <w:rPr>
          <w:b/>
          <w:bCs/>
          <w:i/>
          <w:iCs/>
          <w:spacing w:val="5"/>
          <w:rtl/>
        </w:rPr>
      </w:pPr>
      <w:r w:rsidRPr="00612243">
        <w:rPr>
          <w:rStyle w:val="BookTitle"/>
          <w:noProof/>
        </w:rPr>
        <w:drawing>
          <wp:inline distT="0" distB="0" distL="0" distR="0" wp14:anchorId="642D5DD2" wp14:editId="3B752E03">
            <wp:extent cx="4648200" cy="3038475"/>
            <wp:effectExtent l="0" t="0" r="0" b="9525"/>
            <wp:docPr id="9" name="Chart 1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5E0466" w:rsidRPr="00D14746" w:rsidRDefault="005E0466" w:rsidP="00856E2F">
      <w:pPr>
        <w:tabs>
          <w:tab w:val="left" w:pos="-1"/>
        </w:tabs>
        <w:ind w:right="-142"/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2A5D77" w:rsidRPr="00D14746" w:rsidRDefault="002A5D77" w:rsidP="00856E2F">
      <w:pPr>
        <w:tabs>
          <w:tab w:val="left" w:pos="-1"/>
        </w:tabs>
        <w:ind w:right="-142"/>
        <w:jc w:val="both"/>
        <w:rPr>
          <w:rFonts w:ascii="Simplified Arabic" w:hAnsi="Simplified Arabic" w:cs="Simplified Arabic"/>
          <w:b/>
          <w:bCs/>
          <w:sz w:val="26"/>
          <w:szCs w:val="26"/>
        </w:rPr>
      </w:pPr>
      <w:r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صدمات العرض</w:t>
      </w:r>
      <w:r w:rsidR="008B6DC9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(6</w:t>
      </w:r>
      <w:r w:rsidR="007B21B6" w:rsidRPr="00D14746">
        <w:rPr>
          <w:rFonts w:ascii="Simplified Arabic" w:hAnsi="Simplified Arabic" w:cs="Simplified Arabic" w:hint="cs"/>
          <w:b/>
          <w:bCs/>
          <w:sz w:val="26"/>
          <w:szCs w:val="26"/>
          <w:rtl/>
        </w:rPr>
        <w:t>2</w:t>
      </w:r>
      <w:r w:rsidR="008B6DC9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% من المؤسسات أفادت بوجود صعوبة في توريد المدخلات والمواد الخام)</w:t>
      </w:r>
    </w:p>
    <w:p w:rsidR="002A5D77" w:rsidRDefault="002A5D77" w:rsidP="00856E2F">
      <w:pPr>
        <w:ind w:right="-142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أفادت </w:t>
      </w:r>
      <w:r w:rsidR="00C63082" w:rsidRPr="00D14746">
        <w:rPr>
          <w:rFonts w:ascii="Simplified Arabic" w:hAnsi="Simplified Arabic" w:cs="Simplified Arabic"/>
          <w:sz w:val="26"/>
          <w:szCs w:val="26"/>
          <w:rtl/>
        </w:rPr>
        <w:t>6</w:t>
      </w:r>
      <w:r w:rsidR="007B21B6" w:rsidRPr="00D14746">
        <w:rPr>
          <w:rFonts w:ascii="Simplified Arabic" w:hAnsi="Simplified Arabic" w:cs="Simplified Arabic" w:hint="cs"/>
          <w:sz w:val="26"/>
          <w:szCs w:val="26"/>
          <w:rtl/>
        </w:rPr>
        <w:t>2</w:t>
      </w:r>
      <w:r w:rsidR="00C63082" w:rsidRPr="00D14746">
        <w:rPr>
          <w:rFonts w:ascii="Simplified Arabic" w:hAnsi="Simplified Arabic" w:cs="Simplified Arabic"/>
          <w:sz w:val="26"/>
          <w:szCs w:val="26"/>
          <w:rtl/>
        </w:rPr>
        <w:t xml:space="preserve">٪ من المؤسسات 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>بوجود صعوبات في توريد المدخلات، المواد الخام أو السلع التامة الصنع والمواد المشتراة (</w:t>
      </w:r>
      <w:r w:rsidR="00A07522" w:rsidRPr="00D14746">
        <w:rPr>
          <w:rFonts w:ascii="Simplified Arabic" w:hAnsi="Simplified Arabic" w:cs="Simplified Arabic"/>
          <w:sz w:val="26"/>
          <w:szCs w:val="26"/>
          <w:rtl/>
        </w:rPr>
        <w:t>6</w:t>
      </w:r>
      <w:r w:rsidR="007B21B6" w:rsidRPr="00D14746">
        <w:rPr>
          <w:rFonts w:ascii="Simplified Arabic" w:hAnsi="Simplified Arabic" w:cs="Simplified Arabic" w:hint="cs"/>
          <w:sz w:val="26"/>
          <w:szCs w:val="26"/>
          <w:rtl/>
        </w:rPr>
        <w:t>8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>٪ في الضفة الغربية و</w:t>
      </w:r>
      <w:r w:rsidR="007B21B6" w:rsidRPr="00D14746">
        <w:rPr>
          <w:rFonts w:ascii="Simplified Arabic" w:hAnsi="Simplified Arabic" w:cs="Simplified Arabic" w:hint="cs"/>
          <w:sz w:val="26"/>
          <w:szCs w:val="26"/>
          <w:rtl/>
        </w:rPr>
        <w:t>51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٪ في قطاع غزة). </w:t>
      </w:r>
      <w:r w:rsidR="00C63082" w:rsidRPr="00D14746">
        <w:rPr>
          <w:rFonts w:ascii="Simplified Arabic" w:hAnsi="Simplified Arabic" w:cs="Simplified Arabic" w:hint="cs"/>
          <w:sz w:val="26"/>
          <w:szCs w:val="26"/>
          <w:rtl/>
        </w:rPr>
        <w:t xml:space="preserve">وكانت 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الأنشطة الاكثر تأثرا من هذه الصعوبات </w:t>
      </w:r>
      <w:r w:rsidR="00C63082" w:rsidRPr="00D14746">
        <w:rPr>
          <w:rFonts w:ascii="Simplified Arabic" w:hAnsi="Simplified Arabic" w:cs="Simplified Arabic" w:hint="cs"/>
          <w:sz w:val="26"/>
          <w:szCs w:val="26"/>
          <w:rtl/>
        </w:rPr>
        <w:t>نشاط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B21B6" w:rsidRPr="00D14746">
        <w:rPr>
          <w:rFonts w:ascii="Simplified Arabic" w:hAnsi="Simplified Arabic" w:cs="Simplified Arabic" w:hint="cs"/>
          <w:sz w:val="26"/>
          <w:szCs w:val="26"/>
          <w:rtl/>
        </w:rPr>
        <w:t>الصناعة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 بنسبة (</w:t>
      </w:r>
      <w:r w:rsidR="007B21B6" w:rsidRPr="00D14746">
        <w:rPr>
          <w:rFonts w:ascii="Simplified Arabic" w:hAnsi="Simplified Arabic" w:cs="Simplified Arabic" w:hint="cs"/>
          <w:sz w:val="26"/>
          <w:szCs w:val="26"/>
          <w:rtl/>
        </w:rPr>
        <w:t>69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٪)، </w:t>
      </w:r>
      <w:r w:rsidR="00C63082" w:rsidRPr="00D14746">
        <w:rPr>
          <w:rFonts w:ascii="Simplified Arabic" w:hAnsi="Simplified Arabic" w:cs="Simplified Arabic" w:hint="cs"/>
          <w:sz w:val="26"/>
          <w:szCs w:val="26"/>
          <w:rtl/>
        </w:rPr>
        <w:t>و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>التجارة (</w:t>
      </w:r>
      <w:r w:rsidR="007B21B6" w:rsidRPr="00D14746">
        <w:rPr>
          <w:rFonts w:ascii="Simplified Arabic" w:hAnsi="Simplified Arabic" w:cs="Simplified Arabic" w:hint="cs"/>
          <w:sz w:val="26"/>
          <w:szCs w:val="26"/>
          <w:rtl/>
        </w:rPr>
        <w:t>68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٪) </w:t>
      </w:r>
      <w:r w:rsidR="00C63082" w:rsidRPr="00D14746">
        <w:rPr>
          <w:rFonts w:ascii="Simplified Arabic" w:hAnsi="Simplified Arabic" w:cs="Simplified Arabic" w:hint="cs"/>
          <w:sz w:val="26"/>
          <w:szCs w:val="26"/>
          <w:rtl/>
        </w:rPr>
        <w:t>و</w:t>
      </w:r>
      <w:r w:rsidR="007B21B6" w:rsidRPr="00D14746">
        <w:rPr>
          <w:rFonts w:ascii="Simplified Arabic" w:hAnsi="Simplified Arabic" w:cs="Simplified Arabic" w:hint="cs"/>
          <w:sz w:val="26"/>
          <w:szCs w:val="26"/>
          <w:rtl/>
        </w:rPr>
        <w:t>قطاع الانشاءات</w:t>
      </w:r>
      <w:r w:rsidR="00C63082" w:rsidRPr="00D14746">
        <w:rPr>
          <w:rFonts w:ascii="Simplified Arabic" w:hAnsi="Simplified Arabic" w:cs="Simplified Arabic" w:hint="cs"/>
          <w:sz w:val="26"/>
          <w:szCs w:val="26"/>
          <w:rtl/>
        </w:rPr>
        <w:t xml:space="preserve"> بنسبة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 (6</w:t>
      </w:r>
      <w:r w:rsidR="007B21B6" w:rsidRPr="00D14746">
        <w:rPr>
          <w:rFonts w:ascii="Simplified Arabic" w:hAnsi="Simplified Arabic" w:cs="Simplified Arabic" w:hint="cs"/>
          <w:sz w:val="26"/>
          <w:szCs w:val="26"/>
          <w:rtl/>
        </w:rPr>
        <w:t>8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>٪).</w:t>
      </w:r>
    </w:p>
    <w:p w:rsidR="00D14746" w:rsidRDefault="00D14746" w:rsidP="00856E2F">
      <w:pPr>
        <w:ind w:right="-142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D14746" w:rsidRDefault="00D14746" w:rsidP="00856E2F">
      <w:pPr>
        <w:ind w:right="-142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D14746" w:rsidRPr="00D14746" w:rsidRDefault="00D14746" w:rsidP="00856E2F">
      <w:pPr>
        <w:ind w:right="-142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2A5D77" w:rsidRPr="00D14746" w:rsidRDefault="002A5D77" w:rsidP="00856E2F">
      <w:pPr>
        <w:tabs>
          <w:tab w:val="left" w:pos="-1"/>
        </w:tabs>
        <w:ind w:right="-142"/>
        <w:jc w:val="both"/>
        <w:rPr>
          <w:rFonts w:ascii="Simplified Arabic" w:hAnsi="Simplified Arabic" w:cs="Simplified Arabic"/>
          <w:b/>
          <w:bCs/>
          <w:sz w:val="26"/>
          <w:szCs w:val="26"/>
        </w:rPr>
      </w:pPr>
      <w:r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lastRenderedPageBreak/>
        <w:t>الصدمات المالية</w:t>
      </w:r>
      <w:r w:rsidR="00017F0F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(89% من المؤسسات تواجه انخفاضا في توفر التدفق النقدي)</w:t>
      </w:r>
    </w:p>
    <w:p w:rsidR="002A5D77" w:rsidRPr="00D14746" w:rsidRDefault="00146628" w:rsidP="00856E2F">
      <w:pPr>
        <w:tabs>
          <w:tab w:val="left" w:pos="-1"/>
        </w:tabs>
        <w:ind w:left="-1" w:right="-142"/>
        <w:jc w:val="both"/>
        <w:rPr>
          <w:rFonts w:ascii="Simplified Arabic" w:eastAsia="Calibri" w:hAnsi="Simplified Arabic" w:cs="Simplified Arabic"/>
          <w:sz w:val="26"/>
          <w:szCs w:val="26"/>
          <w:lang w:bidi="ar-EG"/>
        </w:rPr>
      </w:pPr>
      <w:r w:rsidRPr="00D14746">
        <w:rPr>
          <w:rFonts w:ascii="Simplified Arabic" w:eastAsia="Calibri" w:hAnsi="Simplified Arabic" w:cs="Simplified Arabic" w:hint="cs"/>
          <w:sz w:val="26"/>
          <w:szCs w:val="26"/>
          <w:rtl/>
          <w:lang w:bidi="ar-EG"/>
        </w:rPr>
        <w:t>ت</w:t>
      </w:r>
      <w:r w:rsidR="002A5D77" w:rsidRPr="00D14746">
        <w:rPr>
          <w:rFonts w:ascii="Simplified Arabic" w:eastAsia="Calibri" w:hAnsi="Simplified Arabic" w:cs="Simplified Arabic"/>
          <w:sz w:val="26"/>
          <w:szCs w:val="26"/>
          <w:rtl/>
          <w:lang w:bidi="ar-EG"/>
        </w:rPr>
        <w:t>واجه 89٪ من المؤسسات انخفاضاً في توفر التدفق النقدي مما أثر على نسبة الشيكات المرتجعة التي شهدت ازديادا في نسبتها لتصل الى 3</w:t>
      </w:r>
      <w:r w:rsidRPr="00D14746">
        <w:rPr>
          <w:rFonts w:ascii="Simplified Arabic" w:eastAsia="Calibri" w:hAnsi="Simplified Arabic" w:cs="Simplified Arabic" w:hint="cs"/>
          <w:sz w:val="26"/>
          <w:szCs w:val="26"/>
          <w:rtl/>
          <w:lang w:bidi="ar-EG"/>
        </w:rPr>
        <w:t>7</w:t>
      </w:r>
      <w:r w:rsidR="002A5D77" w:rsidRPr="00D14746">
        <w:rPr>
          <w:rFonts w:ascii="Simplified Arabic" w:eastAsia="Calibri" w:hAnsi="Simplified Arabic" w:cs="Simplified Arabic"/>
          <w:sz w:val="26"/>
          <w:szCs w:val="26"/>
          <w:rtl/>
          <w:lang w:bidi="ar-EG"/>
        </w:rPr>
        <w:t>٪ (</w:t>
      </w:r>
      <w:r w:rsidR="00A07522" w:rsidRPr="00D14746">
        <w:rPr>
          <w:rFonts w:ascii="Simplified Arabic" w:eastAsia="Calibri" w:hAnsi="Simplified Arabic" w:cs="Simplified Arabic"/>
          <w:sz w:val="26"/>
          <w:szCs w:val="26"/>
          <w:rtl/>
          <w:lang w:bidi="ar-EG"/>
        </w:rPr>
        <w:t>4</w:t>
      </w:r>
      <w:r w:rsidRPr="00D14746">
        <w:rPr>
          <w:rFonts w:ascii="Simplified Arabic" w:eastAsia="Calibri" w:hAnsi="Simplified Arabic" w:cs="Simplified Arabic" w:hint="cs"/>
          <w:sz w:val="26"/>
          <w:szCs w:val="26"/>
          <w:rtl/>
          <w:lang w:bidi="ar-EG"/>
        </w:rPr>
        <w:t>9</w:t>
      </w:r>
      <w:r w:rsidR="002A5D77" w:rsidRPr="00D14746">
        <w:rPr>
          <w:rFonts w:ascii="Simplified Arabic" w:eastAsia="Calibri" w:hAnsi="Simplified Arabic" w:cs="Simplified Arabic"/>
          <w:sz w:val="26"/>
          <w:szCs w:val="26"/>
          <w:rtl/>
          <w:lang w:bidi="ar-EG"/>
        </w:rPr>
        <w:t>٪ في الضفة الغربية و</w:t>
      </w:r>
      <w:r w:rsidR="00A07522" w:rsidRPr="00D14746">
        <w:rPr>
          <w:rFonts w:ascii="Simplified Arabic" w:eastAsia="Calibri" w:hAnsi="Simplified Arabic" w:cs="Simplified Arabic"/>
          <w:sz w:val="26"/>
          <w:szCs w:val="26"/>
          <w:rtl/>
          <w:lang w:bidi="ar-EG"/>
        </w:rPr>
        <w:t>1</w:t>
      </w:r>
      <w:r w:rsidRPr="00D14746">
        <w:rPr>
          <w:rFonts w:ascii="Simplified Arabic" w:eastAsia="Calibri" w:hAnsi="Simplified Arabic" w:cs="Simplified Arabic" w:hint="cs"/>
          <w:sz w:val="26"/>
          <w:szCs w:val="26"/>
          <w:rtl/>
          <w:lang w:bidi="ar-EG"/>
        </w:rPr>
        <w:t>1</w:t>
      </w:r>
      <w:r w:rsidR="002A5D77" w:rsidRPr="00D14746">
        <w:rPr>
          <w:rFonts w:ascii="Simplified Arabic" w:eastAsia="Calibri" w:hAnsi="Simplified Arabic" w:cs="Simplified Arabic"/>
          <w:sz w:val="26"/>
          <w:szCs w:val="26"/>
          <w:rtl/>
          <w:lang w:bidi="ar-EG"/>
        </w:rPr>
        <w:t>٪ في قطاع غزة)، بينما أفادت 59٪ من المؤسسات بوجود صعوبة في توفير الخدمات المالية المتاحة في الوضع الطبيعي.</w:t>
      </w:r>
    </w:p>
    <w:p w:rsidR="00B41D27" w:rsidRPr="009A4E66" w:rsidRDefault="00B41D27" w:rsidP="00146628">
      <w:pPr>
        <w:tabs>
          <w:tab w:val="left" w:pos="-1"/>
        </w:tabs>
        <w:jc w:val="lowKashida"/>
        <w:rPr>
          <w:rFonts w:ascii="Simplified Arabic" w:hAnsi="Simplified Arabic" w:cs="Simplified Arabic"/>
          <w:color w:val="FF0000"/>
          <w:sz w:val="24"/>
          <w:szCs w:val="24"/>
          <w:rtl/>
        </w:rPr>
      </w:pPr>
    </w:p>
    <w:p w:rsidR="00167032" w:rsidRPr="009A4E66" w:rsidRDefault="00146628" w:rsidP="00167032">
      <w:pPr>
        <w:tabs>
          <w:tab w:val="left" w:pos="-1"/>
        </w:tabs>
        <w:ind w:left="-1"/>
        <w:jc w:val="center"/>
        <w:rPr>
          <w:color w:val="FF0000"/>
        </w:rPr>
      </w:pPr>
      <w:r w:rsidRPr="001B0543">
        <w:rPr>
          <w:b/>
          <w:bCs/>
          <w:noProof/>
          <w:sz w:val="26"/>
          <w:szCs w:val="26"/>
        </w:rPr>
        <w:drawing>
          <wp:inline distT="0" distB="0" distL="0" distR="0" wp14:anchorId="1C2C1896" wp14:editId="62B7F135">
            <wp:extent cx="5295265" cy="2687541"/>
            <wp:effectExtent l="0" t="0" r="635" b="1778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167032" w:rsidRPr="009A4E66" w:rsidRDefault="00167032" w:rsidP="005E0466">
      <w:pPr>
        <w:tabs>
          <w:tab w:val="left" w:pos="-1"/>
        </w:tabs>
        <w:jc w:val="lowKashida"/>
        <w:rPr>
          <w:rFonts w:ascii="Simplified Arabic" w:hAnsi="Simplified Arabic" w:cs="Simplified Arabic"/>
          <w:b/>
          <w:bCs/>
          <w:color w:val="FF0000"/>
          <w:sz w:val="26"/>
          <w:szCs w:val="26"/>
        </w:rPr>
      </w:pPr>
    </w:p>
    <w:p w:rsidR="00C63082" w:rsidRPr="00D14746" w:rsidRDefault="002A5D77" w:rsidP="00856E2F">
      <w:pPr>
        <w:tabs>
          <w:tab w:val="left" w:pos="-1"/>
        </w:tabs>
        <w:ind w:left="-1"/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آلية التسوية المالية </w:t>
      </w:r>
      <w:r w:rsidR="003F1AC0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(3</w:t>
      </w:r>
      <w:r w:rsidR="00146628" w:rsidRPr="00D14746">
        <w:rPr>
          <w:rFonts w:ascii="Simplified Arabic" w:hAnsi="Simplified Arabic" w:cs="Simplified Arabic" w:hint="cs"/>
          <w:b/>
          <w:bCs/>
          <w:sz w:val="26"/>
          <w:szCs w:val="26"/>
          <w:rtl/>
        </w:rPr>
        <w:t>9</w:t>
      </w:r>
      <w:r w:rsidR="003F1AC0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% من المؤسسات أجبرت على التأخر بالدفع للموردين والعمال</w:t>
      </w:r>
      <w:r w:rsidR="00C63082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لمواجهة النقص في التدفق النقدي</w:t>
      </w:r>
      <w:r w:rsidR="003F1AC0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)</w:t>
      </w:r>
      <w:r w:rsidR="00C63082" w:rsidRPr="00D14746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 </w:t>
      </w:r>
    </w:p>
    <w:p w:rsidR="002A5D77" w:rsidRPr="00D14746" w:rsidRDefault="003F040D" w:rsidP="00856E2F">
      <w:pPr>
        <w:tabs>
          <w:tab w:val="left" w:pos="-1"/>
        </w:tabs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D14746">
        <w:rPr>
          <w:rFonts w:ascii="Simplified Arabic" w:hAnsi="Simplified Arabic" w:cs="Simplified Arabic" w:hint="cs"/>
          <w:sz w:val="26"/>
          <w:szCs w:val="26"/>
          <w:rtl/>
        </w:rPr>
        <w:t>أ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جبرت </w:t>
      </w:r>
      <w:r w:rsidR="00C63082" w:rsidRPr="00D14746">
        <w:rPr>
          <w:rFonts w:ascii="Simplified Arabic" w:hAnsi="Simplified Arabic" w:cs="Simplified Arabic"/>
          <w:sz w:val="26"/>
          <w:szCs w:val="26"/>
          <w:rtl/>
        </w:rPr>
        <w:t>3</w:t>
      </w:r>
      <w:r w:rsidR="00146628" w:rsidRPr="00D14746">
        <w:rPr>
          <w:rFonts w:ascii="Simplified Arabic" w:hAnsi="Simplified Arabic" w:cs="Simplified Arabic" w:hint="cs"/>
          <w:sz w:val="26"/>
          <w:szCs w:val="26"/>
          <w:rtl/>
        </w:rPr>
        <w:t>9</w:t>
      </w:r>
      <w:r w:rsidR="00C63082" w:rsidRPr="00D14746">
        <w:rPr>
          <w:rFonts w:ascii="Simplified Arabic" w:hAnsi="Simplified Arabic" w:cs="Simplified Arabic"/>
          <w:sz w:val="26"/>
          <w:szCs w:val="26"/>
          <w:rtl/>
        </w:rPr>
        <w:t xml:space="preserve">% من المؤسسات 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على التأخر في الدفع للموردين والعمال، بينما وصلت نسبة </w:t>
      </w:r>
      <w:r w:rsidR="003F1AC0" w:rsidRPr="00D14746">
        <w:rPr>
          <w:rFonts w:ascii="Simplified Arabic" w:hAnsi="Simplified Arabic" w:cs="Simplified Arabic"/>
          <w:sz w:val="26"/>
          <w:szCs w:val="26"/>
          <w:rtl/>
        </w:rPr>
        <w:t>المؤسسات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 التي اضطرت للحصول على ديون عائلية او من الاصدقاء والاقار</w:t>
      </w:r>
      <w:r w:rsidR="002A7222" w:rsidRPr="00D14746">
        <w:rPr>
          <w:rFonts w:ascii="Simplified Arabic" w:hAnsi="Simplified Arabic" w:cs="Simplified Arabic"/>
          <w:sz w:val="26"/>
          <w:szCs w:val="26"/>
          <w:rtl/>
        </w:rPr>
        <w:t>ب لتغطية النقص في التدفق النقدي</w:t>
      </w:r>
      <w:r w:rsidR="00C63082" w:rsidRPr="00D14746">
        <w:rPr>
          <w:rFonts w:ascii="Simplified Arabic" w:hAnsi="Simplified Arabic" w:cs="Simplified Arabic" w:hint="cs"/>
          <w:sz w:val="26"/>
          <w:szCs w:val="26"/>
          <w:rtl/>
        </w:rPr>
        <w:t xml:space="preserve"> حوالي</w:t>
      </w:r>
      <w:r w:rsidR="002A7222"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E5A37" w:rsidRPr="00D14746">
        <w:rPr>
          <w:rFonts w:ascii="Simplified Arabic" w:hAnsi="Simplified Arabic" w:cs="Simplified Arabic" w:hint="cs"/>
          <w:sz w:val="26"/>
          <w:szCs w:val="26"/>
          <w:rtl/>
        </w:rPr>
        <w:t>3</w:t>
      </w:r>
      <w:r w:rsidR="002A7222" w:rsidRPr="00D14746">
        <w:rPr>
          <w:rFonts w:ascii="Simplified Arabic" w:hAnsi="Simplified Arabic" w:cs="Simplified Arabic"/>
          <w:sz w:val="26"/>
          <w:szCs w:val="26"/>
          <w:rtl/>
        </w:rPr>
        <w:t>6%.</w:t>
      </w:r>
    </w:p>
    <w:p w:rsidR="00C63082" w:rsidRPr="00D14746" w:rsidRDefault="00C63082" w:rsidP="00856E2F">
      <w:pPr>
        <w:tabs>
          <w:tab w:val="left" w:pos="-1"/>
        </w:tabs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2A5D77" w:rsidRPr="00D14746" w:rsidRDefault="002A5D77" w:rsidP="009B1E23">
      <w:pPr>
        <w:tabs>
          <w:tab w:val="left" w:pos="-1"/>
        </w:tabs>
        <w:jc w:val="both"/>
        <w:rPr>
          <w:rFonts w:ascii="Simplified Arabic" w:hAnsi="Simplified Arabic" w:cs="Simplified Arabic"/>
          <w:b/>
          <w:bCs/>
          <w:sz w:val="26"/>
          <w:szCs w:val="26"/>
        </w:rPr>
      </w:pPr>
      <w:r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التأثير على العمالة</w:t>
      </w:r>
      <w:r w:rsidR="003F1AC0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(1</w:t>
      </w:r>
      <w:r w:rsidR="009B1E23" w:rsidRPr="00D14746">
        <w:rPr>
          <w:rFonts w:ascii="Simplified Arabic" w:hAnsi="Simplified Arabic" w:cs="Simplified Arabic" w:hint="cs"/>
          <w:b/>
          <w:bCs/>
          <w:sz w:val="26"/>
          <w:szCs w:val="26"/>
          <w:rtl/>
        </w:rPr>
        <w:t>4</w:t>
      </w:r>
      <w:r w:rsidR="003F1AC0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% من المؤسسات أجبرت لتسريح وفصل العمال لديها</w:t>
      </w:r>
      <w:r w:rsidR="00C63082"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63082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لمواجهة الازمة المالية</w:t>
      </w:r>
      <w:r w:rsidR="003F1AC0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)</w:t>
      </w:r>
    </w:p>
    <w:p w:rsidR="00B44153" w:rsidRPr="00D14746" w:rsidRDefault="003F040D" w:rsidP="009B1E23">
      <w:pPr>
        <w:tabs>
          <w:tab w:val="left" w:pos="397"/>
        </w:tabs>
        <w:ind w:left="-1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14746">
        <w:rPr>
          <w:rFonts w:ascii="Simplified Arabic" w:hAnsi="Simplified Arabic" w:cs="Simplified Arabic" w:hint="cs"/>
          <w:sz w:val="26"/>
          <w:szCs w:val="26"/>
          <w:rtl/>
        </w:rPr>
        <w:t>أ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جبرت </w:t>
      </w:r>
      <w:r w:rsidR="00A07522" w:rsidRPr="00D14746">
        <w:rPr>
          <w:rFonts w:ascii="Simplified Arabic" w:hAnsi="Simplified Arabic" w:cs="Simplified Arabic"/>
          <w:sz w:val="26"/>
          <w:szCs w:val="26"/>
          <w:rtl/>
        </w:rPr>
        <w:t>1</w:t>
      </w:r>
      <w:r w:rsidR="009B1E23" w:rsidRPr="00D14746">
        <w:rPr>
          <w:rFonts w:ascii="Simplified Arabic" w:hAnsi="Simplified Arabic" w:cs="Simplified Arabic" w:hint="cs"/>
          <w:sz w:val="26"/>
          <w:szCs w:val="26"/>
          <w:rtl/>
        </w:rPr>
        <w:t>4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>% من المؤسسات لتسريح وفصل العمال لديها</w:t>
      </w:r>
      <w:r w:rsidR="00C63082" w:rsidRPr="00D14746">
        <w:rPr>
          <w:rFonts w:ascii="Simplified Arabic" w:hAnsi="Simplified Arabic" w:cs="Simplified Arabic"/>
          <w:sz w:val="26"/>
          <w:szCs w:val="26"/>
          <w:rtl/>
        </w:rPr>
        <w:t xml:space="preserve"> لمواجهة الازمة المالية</w:t>
      </w:r>
      <w:r w:rsidRPr="00D14746">
        <w:rPr>
          <w:rFonts w:ascii="Simplified Arabic" w:hAnsi="Simplified Arabic" w:cs="Simplified Arabic" w:hint="cs"/>
          <w:sz w:val="26"/>
          <w:szCs w:val="26"/>
          <w:rtl/>
        </w:rPr>
        <w:t xml:space="preserve"> الناتجة عن</w:t>
      </w:r>
      <w:r w:rsidR="00822438" w:rsidRPr="00D14746">
        <w:rPr>
          <w:rFonts w:ascii="Simplified Arabic" w:hAnsi="Simplified Arabic" w:cs="Simplified Arabic" w:hint="cs"/>
          <w:sz w:val="26"/>
          <w:szCs w:val="26"/>
          <w:rtl/>
        </w:rPr>
        <w:t xml:space="preserve"> تداعيات جائحة كورونا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، بينما قامت </w:t>
      </w:r>
      <w:r w:rsidR="00F972A1" w:rsidRPr="00D14746">
        <w:rPr>
          <w:rFonts w:ascii="Simplified Arabic" w:hAnsi="Simplified Arabic" w:cs="Simplified Arabic" w:hint="cs"/>
          <w:sz w:val="26"/>
          <w:szCs w:val="26"/>
          <w:rtl/>
        </w:rPr>
        <w:t>8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% من المؤسسات بتقليص رواتب واجور العاملين لديها، و11% من المؤسسات قامت بإعطاء العاملين لديها اجازة بدون </w:t>
      </w:r>
      <w:r w:rsidR="002E68CC" w:rsidRPr="00D14746">
        <w:rPr>
          <w:rFonts w:ascii="Simplified Arabic" w:hAnsi="Simplified Arabic" w:cs="Simplified Arabic" w:hint="cs"/>
          <w:sz w:val="26"/>
          <w:szCs w:val="26"/>
          <w:rtl/>
        </w:rPr>
        <w:t>راتب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>.</w:t>
      </w:r>
      <w:r w:rsidR="00B44153"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4153" w:rsidRPr="00D14746">
        <w:rPr>
          <w:rFonts w:ascii="Simplified Arabic" w:hAnsi="Simplified Arabic" w:cs="Simplified Arabic" w:hint="cs"/>
          <w:sz w:val="26"/>
          <w:szCs w:val="26"/>
          <w:rtl/>
        </w:rPr>
        <w:t>و9</w:t>
      </w:r>
      <w:r w:rsidR="00B44153" w:rsidRPr="00D14746">
        <w:rPr>
          <w:rFonts w:ascii="Simplified Arabic" w:hAnsi="Simplified Arabic" w:cs="Simplified Arabic"/>
          <w:sz w:val="26"/>
          <w:szCs w:val="26"/>
          <w:rtl/>
        </w:rPr>
        <w:t xml:space="preserve">% من المؤسسات قامت بإعطاء العاملين لديها اجازة </w:t>
      </w:r>
      <w:r w:rsidR="00B44153" w:rsidRPr="00D14746">
        <w:rPr>
          <w:rFonts w:ascii="Simplified Arabic" w:hAnsi="Simplified Arabic" w:cs="Simplified Arabic" w:hint="cs"/>
          <w:sz w:val="26"/>
          <w:szCs w:val="26"/>
          <w:rtl/>
        </w:rPr>
        <w:t>مع</w:t>
      </w:r>
      <w:r w:rsidR="00B44153"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4153" w:rsidRPr="00D14746">
        <w:rPr>
          <w:rFonts w:ascii="Simplified Arabic" w:hAnsi="Simplified Arabic" w:cs="Simplified Arabic" w:hint="cs"/>
          <w:sz w:val="26"/>
          <w:szCs w:val="26"/>
          <w:rtl/>
        </w:rPr>
        <w:t>راتب</w:t>
      </w:r>
      <w:r w:rsidR="00B44153" w:rsidRPr="00D14746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5E0466" w:rsidRPr="00D14746" w:rsidRDefault="005E0466" w:rsidP="00856E2F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2A5D77" w:rsidRPr="00D14746" w:rsidRDefault="002A5D77" w:rsidP="00856E2F">
      <w:pPr>
        <w:tabs>
          <w:tab w:val="left" w:pos="-1"/>
          <w:tab w:val="left" w:pos="468"/>
        </w:tabs>
        <w:jc w:val="both"/>
        <w:rPr>
          <w:rFonts w:ascii="Simplified Arabic" w:hAnsi="Simplified Arabic" w:cs="Simplified Arabic"/>
          <w:b/>
          <w:bCs/>
          <w:sz w:val="26"/>
          <w:szCs w:val="26"/>
        </w:rPr>
      </w:pPr>
      <w:r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ستخدام الحل الرقمي </w:t>
      </w:r>
      <w:r w:rsidR="003F1AC0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(1</w:t>
      </w:r>
      <w:r w:rsidR="00A10B0C" w:rsidRPr="00D14746">
        <w:rPr>
          <w:rFonts w:ascii="Simplified Arabic" w:hAnsi="Simplified Arabic" w:cs="Simplified Arabic" w:hint="cs"/>
          <w:b/>
          <w:bCs/>
          <w:sz w:val="26"/>
          <w:szCs w:val="26"/>
          <w:rtl/>
        </w:rPr>
        <w:t>3</w:t>
      </w:r>
      <w:r w:rsidR="003F1AC0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من المؤسسات بدأت باستخدام أو زيادة استخدام الحلول الرقمية استجابة لتفشي فيروس كورونا المستجد) </w:t>
      </w:r>
    </w:p>
    <w:p w:rsidR="001E1F8E" w:rsidRPr="00D14746" w:rsidRDefault="002A5D77" w:rsidP="00856E2F">
      <w:pPr>
        <w:spacing w:line="460" w:lineRule="exact"/>
        <w:ind w:left="90" w:right="-180"/>
        <w:jc w:val="both"/>
        <w:rPr>
          <w:rFonts w:ascii="Calibri" w:eastAsia="Calibri" w:hAnsi="Calibri" w:cs="Arial"/>
          <w:sz w:val="26"/>
          <w:szCs w:val="26"/>
          <w:rtl/>
        </w:rPr>
      </w:pPr>
      <w:r w:rsidRPr="00D14746">
        <w:rPr>
          <w:rFonts w:ascii="Simplified Arabic" w:hAnsi="Simplified Arabic" w:cs="Simplified Arabic"/>
          <w:sz w:val="26"/>
          <w:szCs w:val="26"/>
          <w:rtl/>
        </w:rPr>
        <w:t>1</w:t>
      </w:r>
      <w:r w:rsidR="00F972A1" w:rsidRPr="00D14746">
        <w:rPr>
          <w:rFonts w:ascii="Simplified Arabic" w:hAnsi="Simplified Arabic" w:cs="Simplified Arabic" w:hint="cs"/>
          <w:sz w:val="26"/>
          <w:szCs w:val="26"/>
          <w:rtl/>
        </w:rPr>
        <w:t>3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>٪ من المؤسسات بدأت باستخدام أو زيادة استخدام الإنترنت أو وسائل التواصل الاجتماعي عبر الإنترنت أو التطبيقات المتخصصة أو المنصات الر</w:t>
      </w:r>
      <w:r w:rsidR="00C950E0" w:rsidRPr="00D14746">
        <w:rPr>
          <w:rFonts w:ascii="Simplified Arabic" w:hAnsi="Simplified Arabic" w:cs="Simplified Arabic"/>
          <w:sz w:val="26"/>
          <w:szCs w:val="26"/>
          <w:rtl/>
        </w:rPr>
        <w:t>قمية استجابة لتفشي فيروس كورونا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؛ حيث كان الاستخدام الرئيسي لتلك الحلول الرقمية للتسويق بنسبة </w:t>
      </w:r>
      <w:r w:rsidR="00A07522" w:rsidRPr="00D14746">
        <w:rPr>
          <w:rFonts w:ascii="Simplified Arabic" w:hAnsi="Simplified Arabic" w:cs="Simplified Arabic"/>
          <w:sz w:val="26"/>
          <w:szCs w:val="26"/>
          <w:rtl/>
        </w:rPr>
        <w:t>6</w:t>
      </w:r>
      <w:r w:rsidR="00A10B0C" w:rsidRPr="00D14746">
        <w:rPr>
          <w:rFonts w:ascii="Simplified Arabic" w:hAnsi="Simplified Arabic" w:cs="Simplified Arabic" w:hint="cs"/>
          <w:sz w:val="26"/>
          <w:szCs w:val="26"/>
          <w:rtl/>
        </w:rPr>
        <w:t>9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>٪ من تلك المؤسسات و</w:t>
      </w:r>
      <w:r w:rsidR="00A07522" w:rsidRPr="00D14746">
        <w:rPr>
          <w:rFonts w:ascii="Simplified Arabic" w:hAnsi="Simplified Arabic" w:cs="Simplified Arabic"/>
          <w:sz w:val="26"/>
          <w:szCs w:val="26"/>
          <w:rtl/>
        </w:rPr>
        <w:t>5</w:t>
      </w:r>
      <w:r w:rsidR="00A10B0C" w:rsidRPr="00D14746">
        <w:rPr>
          <w:rFonts w:ascii="Simplified Arabic" w:hAnsi="Simplified Arabic" w:cs="Simplified Arabic" w:hint="cs"/>
          <w:sz w:val="26"/>
          <w:szCs w:val="26"/>
          <w:rtl/>
        </w:rPr>
        <w:t>3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٪ لأعمال الإدارة </w:t>
      </w:r>
      <w:r w:rsidR="00A10B0C" w:rsidRPr="00D14746">
        <w:rPr>
          <w:rFonts w:ascii="Simplified Arabic" w:hAnsi="Simplified Arabic" w:cs="Simplified Arabic" w:hint="cs"/>
          <w:sz w:val="26"/>
          <w:szCs w:val="26"/>
          <w:rtl/>
        </w:rPr>
        <w:t>40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٪ </w:t>
      </w:r>
      <w:r w:rsidR="00A10B0C" w:rsidRPr="00D14746">
        <w:rPr>
          <w:rFonts w:ascii="Simplified Arabic" w:hAnsi="Simplified Arabic" w:cs="Simplified Arabic" w:hint="cs"/>
          <w:sz w:val="26"/>
          <w:szCs w:val="26"/>
          <w:rtl/>
        </w:rPr>
        <w:t>لتوصيل الخدمات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>.</w:t>
      </w:r>
      <w:r w:rsidR="001E1F8E" w:rsidRPr="00D14746">
        <w:rPr>
          <w:rFonts w:ascii="Simplified Arabic" w:eastAsia="Calibri" w:hAnsi="Simplified Arabic" w:cs="Simplified Arabic" w:hint="cs"/>
          <w:sz w:val="26"/>
          <w:szCs w:val="26"/>
          <w:rtl/>
          <w:lang w:bidi="ar-EG"/>
        </w:rPr>
        <w:t xml:space="preserve"> </w:t>
      </w:r>
      <w:r w:rsidR="001E1F8E" w:rsidRPr="00D14746">
        <w:rPr>
          <w:rFonts w:ascii="Simplified Arabic" w:hAnsi="Simplified Arabic" w:cs="Simplified Arabic" w:hint="cs"/>
          <w:sz w:val="26"/>
          <w:szCs w:val="26"/>
          <w:rtl/>
        </w:rPr>
        <w:t>وعلى ضوء نتائج المسح فان هناك توجه من قبل الحكومة للتحول إلى الاقتصاد الرقمي، حيث تمكنت وزارة الاقتصاد الوطني من إتاحة خدماتها الكترونيا لضمان</w:t>
      </w:r>
      <w:r w:rsidR="001E1F8E"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E1F8E" w:rsidRPr="00D14746">
        <w:rPr>
          <w:rFonts w:ascii="Simplified Arabic" w:hAnsi="Simplified Arabic" w:cs="Simplified Arabic" w:hint="cs"/>
          <w:sz w:val="26"/>
          <w:szCs w:val="26"/>
          <w:rtl/>
        </w:rPr>
        <w:lastRenderedPageBreak/>
        <w:t>إنجاز</w:t>
      </w:r>
      <w:r w:rsidR="001E1F8E"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300C3" w:rsidRPr="00D14746">
        <w:rPr>
          <w:rFonts w:ascii="Simplified Arabic" w:hAnsi="Simplified Arabic" w:cs="Simplified Arabic" w:hint="cs"/>
          <w:sz w:val="26"/>
          <w:szCs w:val="26"/>
          <w:rtl/>
        </w:rPr>
        <w:t>المعاملات خاصة</w:t>
      </w:r>
      <w:r w:rsidR="001E1F8E" w:rsidRPr="00D14746">
        <w:rPr>
          <w:rFonts w:ascii="Simplified Arabic" w:hAnsi="Simplified Arabic" w:cs="Simplified Arabic" w:hint="cs"/>
          <w:sz w:val="26"/>
          <w:szCs w:val="26"/>
          <w:rtl/>
        </w:rPr>
        <w:t xml:space="preserve"> تسهيل</w:t>
      </w:r>
      <w:r w:rsidR="001E1F8E"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E1F8E" w:rsidRPr="00D14746">
        <w:rPr>
          <w:rFonts w:ascii="Simplified Arabic" w:hAnsi="Simplified Arabic" w:cs="Simplified Arabic" w:hint="cs"/>
          <w:sz w:val="26"/>
          <w:szCs w:val="26"/>
          <w:rtl/>
        </w:rPr>
        <w:t>عمليات</w:t>
      </w:r>
      <w:r w:rsidR="001E1F8E"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E1F8E" w:rsidRPr="00D14746">
        <w:rPr>
          <w:rFonts w:ascii="Simplified Arabic" w:hAnsi="Simplified Arabic" w:cs="Simplified Arabic" w:hint="cs"/>
          <w:sz w:val="26"/>
          <w:szCs w:val="26"/>
          <w:rtl/>
        </w:rPr>
        <w:t>الاستيراد</w:t>
      </w:r>
      <w:r w:rsidR="001E1F8E"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E1F8E" w:rsidRPr="00D14746">
        <w:rPr>
          <w:rFonts w:ascii="Simplified Arabic" w:hAnsi="Simplified Arabic" w:cs="Simplified Arabic" w:hint="cs"/>
          <w:sz w:val="26"/>
          <w:szCs w:val="26"/>
          <w:rtl/>
        </w:rPr>
        <w:t>والتصدير. علاوة على جهود الوزارة لتقديم الدعم الفني للمنشآت من أجل التدريب على متطلبات التحول الالكتروني وتأهيل الكوادر لمجابهة المتطلبات المستجدة</w:t>
      </w:r>
      <w:r w:rsidR="001E1F8E" w:rsidRPr="00D14746">
        <w:rPr>
          <w:rFonts w:ascii="Simplified Arabic" w:eastAsia="Calibri" w:hAnsi="Simplified Arabic" w:cs="Simplified Arabic" w:hint="cs"/>
          <w:sz w:val="26"/>
          <w:szCs w:val="26"/>
          <w:rtl/>
        </w:rPr>
        <w:t>.</w:t>
      </w:r>
    </w:p>
    <w:p w:rsidR="002A5D77" w:rsidRPr="00856E2F" w:rsidRDefault="002A5D77" w:rsidP="00856E2F">
      <w:pPr>
        <w:pStyle w:val="ListParagraph"/>
        <w:tabs>
          <w:tab w:val="left" w:pos="-1"/>
        </w:tabs>
        <w:ind w:left="43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2A5D77" w:rsidRPr="00D14746" w:rsidRDefault="002A5D77" w:rsidP="00C723E0">
      <w:pPr>
        <w:pStyle w:val="ListParagraph"/>
        <w:tabs>
          <w:tab w:val="left" w:pos="-1"/>
        </w:tabs>
        <w:ind w:left="43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خلال الثلاث أشهر الماضية (88 يومًا) من تاريخ (5/ 3-31/5/2020)، بلغت نسبة العمال الذين عملوا عن بعد من المنزل </w:t>
      </w:r>
      <w:r w:rsidR="00A818DC" w:rsidRPr="00D14746">
        <w:rPr>
          <w:rFonts w:ascii="Simplified Arabic" w:hAnsi="Simplified Arabic" w:cs="Simplified Arabic" w:hint="cs"/>
          <w:sz w:val="26"/>
          <w:szCs w:val="26"/>
          <w:rtl/>
        </w:rPr>
        <w:t>6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>٪ من إجمالي العمال، تركزت بشكل رئيسي في انشطة الاتصالات (1</w:t>
      </w:r>
      <w:r w:rsidR="00A818DC" w:rsidRPr="00D14746">
        <w:rPr>
          <w:rFonts w:ascii="Simplified Arabic" w:hAnsi="Simplified Arabic" w:cs="Simplified Arabic" w:hint="cs"/>
          <w:sz w:val="26"/>
          <w:szCs w:val="26"/>
          <w:rtl/>
        </w:rPr>
        <w:t>8</w:t>
      </w:r>
      <w:r w:rsidR="00317C8C" w:rsidRPr="00D14746">
        <w:rPr>
          <w:rFonts w:ascii="Simplified Arabic" w:hAnsi="Simplified Arabic" w:cs="Simplified Arabic"/>
          <w:sz w:val="26"/>
          <w:szCs w:val="26"/>
          <w:rtl/>
        </w:rPr>
        <w:t>٪ من إجمالي العمال) تل</w:t>
      </w:r>
      <w:r w:rsidR="00317C8C" w:rsidRPr="00D14746">
        <w:rPr>
          <w:rFonts w:ascii="Simplified Arabic" w:hAnsi="Simplified Arabic" w:cs="Simplified Arabic" w:hint="cs"/>
          <w:sz w:val="26"/>
          <w:szCs w:val="26"/>
          <w:rtl/>
        </w:rPr>
        <w:t>اه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ا انشطة </w:t>
      </w:r>
      <w:r w:rsidR="00A07522" w:rsidRPr="00D14746">
        <w:rPr>
          <w:rFonts w:ascii="Simplified Arabic" w:hAnsi="Simplified Arabic" w:cs="Simplified Arabic"/>
          <w:sz w:val="26"/>
          <w:szCs w:val="26"/>
          <w:rtl/>
        </w:rPr>
        <w:t>الإنشاءات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 بنسبة (</w:t>
      </w:r>
      <w:r w:rsidR="00A818DC" w:rsidRPr="00D14746">
        <w:rPr>
          <w:rFonts w:ascii="Simplified Arabic" w:hAnsi="Simplified Arabic" w:cs="Simplified Arabic" w:hint="cs"/>
          <w:sz w:val="26"/>
          <w:szCs w:val="26"/>
          <w:rtl/>
        </w:rPr>
        <w:t>8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>٪ من إجمالي العاملين).</w:t>
      </w:r>
    </w:p>
    <w:p w:rsidR="002A5D77" w:rsidRPr="00D14746" w:rsidRDefault="00C950E0" w:rsidP="009B1E23">
      <w:pPr>
        <w:tabs>
          <w:tab w:val="left" w:pos="-1"/>
        </w:tabs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14746">
        <w:rPr>
          <w:rFonts w:ascii="Simplified Arabic" w:hAnsi="Simplified Arabic" w:cs="Simplified Arabic" w:hint="cs"/>
          <w:sz w:val="26"/>
          <w:szCs w:val="26"/>
          <w:rtl/>
        </w:rPr>
        <w:t>كما و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اشارت النتائج ان اعلى نسبة للعاملين عن بعد من المنزل </w:t>
      </w:r>
      <w:r w:rsidRPr="00D14746">
        <w:rPr>
          <w:rFonts w:ascii="Simplified Arabic" w:hAnsi="Simplified Arabic" w:cs="Simplified Arabic" w:hint="cs"/>
          <w:sz w:val="26"/>
          <w:szCs w:val="26"/>
          <w:rtl/>
        </w:rPr>
        <w:t>تركزت بين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 المؤسسات الكبيرة بنسبة </w:t>
      </w:r>
      <w:r w:rsidR="00A07522" w:rsidRPr="00D14746">
        <w:rPr>
          <w:rFonts w:ascii="Simplified Arabic" w:hAnsi="Simplified Arabic" w:cs="Simplified Arabic"/>
          <w:sz w:val="26"/>
          <w:szCs w:val="26"/>
          <w:rtl/>
        </w:rPr>
        <w:t>1</w:t>
      </w:r>
      <w:r w:rsidR="009B1E23" w:rsidRPr="00D14746">
        <w:rPr>
          <w:rFonts w:ascii="Simplified Arabic" w:hAnsi="Simplified Arabic" w:cs="Simplified Arabic" w:hint="cs"/>
          <w:sz w:val="26"/>
          <w:szCs w:val="26"/>
          <w:rtl/>
        </w:rPr>
        <w:t>2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%. </w:t>
      </w:r>
    </w:p>
    <w:p w:rsidR="009A4E66" w:rsidRPr="00D14746" w:rsidRDefault="009A4E66" w:rsidP="00856E2F">
      <w:pPr>
        <w:tabs>
          <w:tab w:val="left" w:pos="-1"/>
        </w:tabs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2A5D77" w:rsidRPr="00D14746" w:rsidRDefault="002A5D77" w:rsidP="00856E2F">
      <w:pPr>
        <w:tabs>
          <w:tab w:val="left" w:pos="-1"/>
        </w:tabs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سياسات المطلوبة </w:t>
      </w:r>
      <w:r w:rsidR="003F1AC0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(</w:t>
      </w:r>
      <w:r w:rsidR="00A818DC" w:rsidRPr="00D14746">
        <w:rPr>
          <w:rFonts w:ascii="Simplified Arabic" w:hAnsi="Simplified Arabic" w:cs="Simplified Arabic" w:hint="cs"/>
          <w:b/>
          <w:bCs/>
          <w:sz w:val="26"/>
          <w:szCs w:val="26"/>
          <w:rtl/>
        </w:rPr>
        <w:t>69</w:t>
      </w:r>
      <w:r w:rsidR="003F1AC0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% من المؤسسات اختارت سي</w:t>
      </w:r>
      <w:r w:rsidR="00465570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اسة دعم المرافق كأحد اهم السياسا</w:t>
      </w:r>
      <w:r w:rsidR="003F1AC0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ت المطلوبة لدعم الاعمال)</w:t>
      </w:r>
    </w:p>
    <w:p w:rsidR="002A5D77" w:rsidRPr="00D14746" w:rsidRDefault="00A818DC" w:rsidP="00856E2F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D14746">
        <w:rPr>
          <w:rFonts w:ascii="Simplified Arabic" w:hAnsi="Simplified Arabic" w:cs="Simplified Arabic" w:hint="cs"/>
          <w:sz w:val="26"/>
          <w:szCs w:val="26"/>
          <w:rtl/>
        </w:rPr>
        <w:t>69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% من المؤسسات اختارت سياسة دعم المرافق </w:t>
      </w:r>
      <w:r w:rsidR="00B44153" w:rsidRPr="00D14746">
        <w:rPr>
          <w:rFonts w:ascii="Simplified Arabic" w:hAnsi="Simplified Arabic" w:cs="Simplified Arabic" w:hint="cs"/>
          <w:sz w:val="26"/>
          <w:szCs w:val="26"/>
          <w:rtl/>
        </w:rPr>
        <w:t xml:space="preserve">المتمثلة بخدمات </w:t>
      </w:r>
      <w:r w:rsidR="00317C8C" w:rsidRPr="00D14746">
        <w:rPr>
          <w:rFonts w:ascii="Simplified Arabic" w:hAnsi="Simplified Arabic" w:cs="Simplified Arabic"/>
          <w:sz w:val="26"/>
          <w:szCs w:val="26"/>
          <w:rtl/>
        </w:rPr>
        <w:t>الكهرباء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7C8C" w:rsidRPr="00D14746">
        <w:rPr>
          <w:rFonts w:ascii="Simplified Arabic" w:hAnsi="Simplified Arabic" w:cs="Simplified Arabic" w:hint="cs"/>
          <w:sz w:val="26"/>
          <w:szCs w:val="26"/>
          <w:rtl/>
        </w:rPr>
        <w:t>والمياه والصرف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 الصحي</w:t>
      </w:r>
      <w:r w:rsidR="00317C8C" w:rsidRPr="00D14746">
        <w:rPr>
          <w:rFonts w:ascii="Simplified Arabic" w:hAnsi="Simplified Arabic" w:cs="Simplified Arabic" w:hint="cs"/>
          <w:sz w:val="26"/>
          <w:szCs w:val="26"/>
          <w:rtl/>
        </w:rPr>
        <w:t xml:space="preserve"> والإنترنت وغيره</w:t>
      </w:r>
      <w:r w:rsidR="00317C8C" w:rsidRPr="00D14746">
        <w:rPr>
          <w:rFonts w:ascii="Simplified Arabic" w:hAnsi="Simplified Arabic" w:cs="Simplified Arabic" w:hint="eastAsia"/>
          <w:sz w:val="26"/>
          <w:szCs w:val="26"/>
          <w:rtl/>
        </w:rPr>
        <w:t>ا</w:t>
      </w:r>
      <w:r w:rsidR="00317C8C" w:rsidRPr="00D14746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07522" w:rsidRPr="00D14746">
        <w:rPr>
          <w:rFonts w:ascii="Simplified Arabic" w:hAnsi="Simplified Arabic" w:cs="Simplified Arabic"/>
          <w:sz w:val="26"/>
          <w:szCs w:val="26"/>
          <w:rtl/>
        </w:rPr>
        <w:t>و5</w:t>
      </w:r>
      <w:r w:rsidRPr="00D14746">
        <w:rPr>
          <w:rFonts w:ascii="Simplified Arabic" w:hAnsi="Simplified Arabic" w:cs="Simplified Arabic" w:hint="cs"/>
          <w:sz w:val="26"/>
          <w:szCs w:val="26"/>
          <w:rtl/>
        </w:rPr>
        <w:t>5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>% من المؤسسات اختارت الإع</w:t>
      </w:r>
      <w:r w:rsidR="00317C8C" w:rsidRPr="00D14746">
        <w:rPr>
          <w:rFonts w:ascii="Simplified Arabic" w:hAnsi="Simplified Arabic" w:cs="Simplified Arabic"/>
          <w:sz w:val="26"/>
          <w:szCs w:val="26"/>
          <w:rtl/>
        </w:rPr>
        <w:t>فاءات والتخفيضات الضريبية، تل</w:t>
      </w:r>
      <w:r w:rsidR="00317C8C" w:rsidRPr="00D14746">
        <w:rPr>
          <w:rFonts w:ascii="Simplified Arabic" w:hAnsi="Simplified Arabic" w:cs="Simplified Arabic" w:hint="cs"/>
          <w:sz w:val="26"/>
          <w:szCs w:val="26"/>
          <w:rtl/>
        </w:rPr>
        <w:t>اها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 إعفاءات الراتب بنسبة </w:t>
      </w:r>
      <w:r w:rsidR="00FF146E" w:rsidRPr="00D14746">
        <w:rPr>
          <w:rFonts w:ascii="Simplified Arabic" w:hAnsi="Simplified Arabic" w:cs="Simplified Arabic"/>
          <w:sz w:val="26"/>
          <w:szCs w:val="26"/>
          <w:rtl/>
        </w:rPr>
        <w:t>5</w:t>
      </w:r>
      <w:r w:rsidRPr="00D14746">
        <w:rPr>
          <w:rFonts w:ascii="Simplified Arabic" w:hAnsi="Simplified Arabic" w:cs="Simplified Arabic" w:hint="cs"/>
          <w:sz w:val="26"/>
          <w:szCs w:val="26"/>
          <w:rtl/>
        </w:rPr>
        <w:t>1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%، وتأجيل الإيجار بنسبة </w:t>
      </w:r>
      <w:r w:rsidRPr="00D14746">
        <w:rPr>
          <w:rFonts w:ascii="Simplified Arabic" w:hAnsi="Simplified Arabic" w:cs="Simplified Arabic" w:hint="cs"/>
          <w:sz w:val="26"/>
          <w:szCs w:val="26"/>
          <w:rtl/>
        </w:rPr>
        <w:t>49</w:t>
      </w:r>
      <w:r w:rsidR="002A5D77" w:rsidRPr="00D14746">
        <w:rPr>
          <w:rFonts w:ascii="Simplified Arabic" w:hAnsi="Simplified Arabic" w:cs="Simplified Arabic"/>
          <w:sz w:val="26"/>
          <w:szCs w:val="26"/>
          <w:rtl/>
        </w:rPr>
        <w:t xml:space="preserve">%. </w:t>
      </w:r>
    </w:p>
    <w:p w:rsidR="00167032" w:rsidRPr="00D14746" w:rsidRDefault="00167032" w:rsidP="00856E2F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465570" w:rsidRPr="00D14746" w:rsidRDefault="002A5D77" w:rsidP="00856E2F">
      <w:pPr>
        <w:tabs>
          <w:tab w:val="left" w:pos="-1"/>
        </w:tabs>
        <w:jc w:val="both"/>
        <w:rPr>
          <w:rFonts w:ascii="Simplified Arabic" w:hAnsi="Simplified Arabic" w:cs="Simplified Arabic"/>
          <w:b/>
          <w:bCs/>
          <w:sz w:val="26"/>
          <w:szCs w:val="26"/>
        </w:rPr>
      </w:pPr>
      <w:r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رؤية المستقبلية </w:t>
      </w:r>
      <w:r w:rsidR="00465570" w:rsidRPr="00D14746">
        <w:rPr>
          <w:rFonts w:ascii="Simplified Arabic" w:hAnsi="Simplified Arabic" w:cs="Simplified Arabic"/>
          <w:b/>
          <w:bCs/>
          <w:sz w:val="26"/>
          <w:szCs w:val="26"/>
          <w:rtl/>
        </w:rPr>
        <w:t>(47% من المؤسسات تتوقع انخفاضا في الإنتاج في الثلاث أشهر القادمة مقارنة بنفس الفترة من العام الماضي)</w:t>
      </w:r>
    </w:p>
    <w:p w:rsidR="00975C2E" w:rsidRPr="00D14746" w:rsidRDefault="002A5D77" w:rsidP="00856E2F">
      <w:pPr>
        <w:tabs>
          <w:tab w:val="left" w:pos="-1"/>
        </w:tabs>
        <w:ind w:left="-1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14746">
        <w:rPr>
          <w:rFonts w:ascii="Simplified Arabic" w:hAnsi="Simplified Arabic" w:cs="Simplified Arabic"/>
          <w:sz w:val="26"/>
          <w:szCs w:val="26"/>
          <w:rtl/>
        </w:rPr>
        <w:t>بلغ التغيير المتوقع في الإنتاج للأشهر الثلاثة القادمة</w:t>
      </w:r>
      <w:r w:rsidR="002779FD" w:rsidRPr="00D14746">
        <w:rPr>
          <w:rFonts w:ascii="Simplified Arabic" w:hAnsi="Simplified Arabic" w:cs="Simplified Arabic" w:hint="cs"/>
          <w:sz w:val="26"/>
          <w:szCs w:val="26"/>
          <w:rtl/>
        </w:rPr>
        <w:t>*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 xml:space="preserve"> الذي تتوقعه المؤسسة مقارنة بنفس الفترة من العام الماضي </w:t>
      </w:r>
      <w:r w:rsidR="000E1452" w:rsidRPr="00D14746">
        <w:rPr>
          <w:rFonts w:ascii="Simplified Arabic" w:hAnsi="Simplified Arabic" w:cs="Simplified Arabic"/>
          <w:sz w:val="26"/>
          <w:szCs w:val="26"/>
          <w:rtl/>
        </w:rPr>
        <w:t xml:space="preserve">انخفاض بنسبة </w:t>
      </w:r>
      <w:r w:rsidRPr="00D14746">
        <w:rPr>
          <w:rFonts w:ascii="Simplified Arabic" w:hAnsi="Simplified Arabic" w:cs="Simplified Arabic"/>
          <w:sz w:val="26"/>
          <w:szCs w:val="26"/>
          <w:rtl/>
        </w:rPr>
        <w:t>47</w:t>
      </w:r>
      <w:r w:rsidR="000E1452" w:rsidRPr="00D14746">
        <w:rPr>
          <w:rFonts w:ascii="Simplified Arabic" w:hAnsi="Simplified Arabic" w:cs="Simplified Arabic"/>
          <w:sz w:val="26"/>
          <w:szCs w:val="26"/>
          <w:rtl/>
        </w:rPr>
        <w:t xml:space="preserve">٪ مقارنة </w:t>
      </w:r>
      <w:r w:rsidR="00A818DC" w:rsidRPr="00D14746">
        <w:rPr>
          <w:rFonts w:ascii="Simplified Arabic" w:hAnsi="Simplified Arabic" w:cs="Simplified Arabic" w:hint="cs"/>
          <w:sz w:val="26"/>
          <w:szCs w:val="26"/>
          <w:rtl/>
        </w:rPr>
        <w:t>مع</w:t>
      </w:r>
      <w:r w:rsidR="000E1452" w:rsidRPr="00D14746">
        <w:rPr>
          <w:rFonts w:ascii="Simplified Arabic" w:hAnsi="Simplified Arabic" w:cs="Simplified Arabic"/>
          <w:sz w:val="26"/>
          <w:szCs w:val="26"/>
          <w:rtl/>
        </w:rPr>
        <w:t xml:space="preserve"> الفترة الزمنية من العام الماضي</w:t>
      </w:r>
      <w:r w:rsidR="00A818DC" w:rsidRPr="00D14746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0E1452" w:rsidRPr="00D1474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818DC" w:rsidRPr="00D14746">
        <w:rPr>
          <w:rFonts w:cs="Simplified Arabic" w:hint="cs"/>
          <w:sz w:val="26"/>
          <w:szCs w:val="26"/>
          <w:rtl/>
        </w:rPr>
        <w:t>كما انه من المتوقع ان ينخفض عدد العاملين بنسبة 23% خلال نفس الفترة</w:t>
      </w:r>
    </w:p>
    <w:p w:rsidR="00A818DC" w:rsidRPr="00856E2F" w:rsidRDefault="00A818DC" w:rsidP="00856E2F">
      <w:pPr>
        <w:jc w:val="both"/>
        <w:rPr>
          <w:rFonts w:ascii="Simplified Arabic" w:hAnsi="Simplified Arabic" w:cs="Simplified Arabic"/>
          <w:b/>
          <w:bCs/>
          <w:sz w:val="22"/>
          <w:szCs w:val="22"/>
          <w:rtl/>
        </w:rPr>
      </w:pPr>
    </w:p>
    <w:p w:rsidR="00A818DC" w:rsidRPr="00856E2F" w:rsidRDefault="00A818DC" w:rsidP="00856E2F">
      <w:pPr>
        <w:jc w:val="both"/>
        <w:rPr>
          <w:rFonts w:ascii="Simplified Arabic" w:hAnsi="Simplified Arabic" w:cs="Simplified Arabic"/>
          <w:b/>
          <w:bCs/>
          <w:sz w:val="22"/>
          <w:szCs w:val="22"/>
          <w:rtl/>
        </w:rPr>
      </w:pPr>
    </w:p>
    <w:p w:rsidR="00115611" w:rsidRPr="00856E2F" w:rsidRDefault="002779FD" w:rsidP="00856E2F">
      <w:pPr>
        <w:jc w:val="both"/>
        <w:rPr>
          <w:rFonts w:ascii="Simplified Arabic" w:hAnsi="Simplified Arabic" w:cs="Simplified Arabic"/>
          <w:b/>
          <w:bCs/>
          <w:sz w:val="22"/>
          <w:szCs w:val="22"/>
          <w:rtl/>
        </w:rPr>
      </w:pPr>
      <w:r w:rsidRPr="00856E2F">
        <w:rPr>
          <w:rFonts w:ascii="Simplified Arabic" w:hAnsi="Simplified Arabic" w:cs="Simplified Arabic" w:hint="cs"/>
          <w:b/>
          <w:bCs/>
          <w:sz w:val="22"/>
          <w:szCs w:val="22"/>
          <w:rtl/>
        </w:rPr>
        <w:t>ملاحظة:</w:t>
      </w:r>
    </w:p>
    <w:p w:rsidR="002779FD" w:rsidRPr="00856E2F" w:rsidRDefault="002779FD" w:rsidP="007E029B">
      <w:pPr>
        <w:jc w:val="both"/>
        <w:rPr>
          <w:rFonts w:ascii="Simplified Arabic" w:hAnsi="Simplified Arabic" w:cs="Simplified Arabic"/>
          <w:b/>
          <w:bCs/>
          <w:sz w:val="22"/>
          <w:szCs w:val="22"/>
          <w:rtl/>
        </w:rPr>
      </w:pPr>
      <w:r w:rsidRPr="00856E2F">
        <w:rPr>
          <w:rFonts w:ascii="Simplified Arabic" w:hAnsi="Simplified Arabic" w:cs="Simplified Arabic"/>
          <w:b/>
          <w:bCs/>
          <w:sz w:val="22"/>
          <w:szCs w:val="22"/>
          <w:rtl/>
        </w:rPr>
        <w:t xml:space="preserve">* </w:t>
      </w:r>
      <w:r w:rsidR="009A2D73" w:rsidRPr="00856E2F">
        <w:rPr>
          <w:rFonts w:ascii="Simplified Arabic" w:hAnsi="Simplified Arabic" w:cs="Simplified Arabic" w:hint="cs"/>
          <w:b/>
          <w:bCs/>
          <w:sz w:val="22"/>
          <w:szCs w:val="22"/>
          <w:rtl/>
        </w:rPr>
        <w:t>الأشهر الثلاثه</w:t>
      </w:r>
      <w:r w:rsidRPr="00856E2F">
        <w:rPr>
          <w:rFonts w:ascii="Simplified Arabic" w:hAnsi="Simplified Arabic" w:cs="Simplified Arabic" w:hint="cs"/>
          <w:b/>
          <w:bCs/>
          <w:sz w:val="22"/>
          <w:szCs w:val="22"/>
          <w:rtl/>
        </w:rPr>
        <w:t xml:space="preserve"> القادمة: الأشهر التي </w:t>
      </w:r>
      <w:r w:rsidR="007E029B">
        <w:rPr>
          <w:rFonts w:ascii="Simplified Arabic" w:hAnsi="Simplified Arabic" w:cs="Simplified Arabic" w:hint="cs"/>
          <w:b/>
          <w:bCs/>
          <w:sz w:val="22"/>
          <w:szCs w:val="22"/>
          <w:rtl/>
        </w:rPr>
        <w:t>تلت</w:t>
      </w:r>
      <w:r w:rsidRPr="00856E2F">
        <w:rPr>
          <w:rFonts w:ascii="Simplified Arabic" w:hAnsi="Simplified Arabic" w:cs="Simplified Arabic" w:hint="cs"/>
          <w:b/>
          <w:bCs/>
          <w:sz w:val="22"/>
          <w:szCs w:val="22"/>
          <w:rtl/>
        </w:rPr>
        <w:t xml:space="preserve"> 31/05/2020</w:t>
      </w:r>
    </w:p>
    <w:p w:rsidR="00771944" w:rsidRPr="00856E2F" w:rsidRDefault="00771944" w:rsidP="00856E2F">
      <w:pPr>
        <w:jc w:val="both"/>
        <w:rPr>
          <w:rFonts w:ascii="Simplified Arabic" w:hAnsi="Simplified Arabic" w:cs="Simplified Arabic"/>
          <w:sz w:val="22"/>
          <w:szCs w:val="22"/>
          <w:rtl/>
        </w:rPr>
      </w:pPr>
    </w:p>
    <w:p w:rsidR="00771944" w:rsidRPr="00856E2F" w:rsidRDefault="00771944" w:rsidP="00856E2F">
      <w:pPr>
        <w:jc w:val="both"/>
        <w:rPr>
          <w:rFonts w:ascii="Simplified Arabic" w:hAnsi="Simplified Arabic" w:cs="Simplified Arabic"/>
          <w:sz w:val="24"/>
          <w:szCs w:val="24"/>
          <w:rtl/>
        </w:rPr>
      </w:pPr>
    </w:p>
    <w:p w:rsidR="00771944" w:rsidRPr="00856E2F" w:rsidRDefault="00771944" w:rsidP="00856E2F">
      <w:pPr>
        <w:jc w:val="both"/>
        <w:rPr>
          <w:rFonts w:ascii="Simplified Arabic" w:hAnsi="Simplified Arabic" w:cs="Simplified Arabic"/>
          <w:sz w:val="24"/>
          <w:szCs w:val="24"/>
        </w:rPr>
      </w:pPr>
    </w:p>
    <w:sectPr w:rsidR="00771944" w:rsidRPr="00856E2F" w:rsidSect="00167032">
      <w:footerReference w:type="default" r:id="rId10"/>
      <w:pgSz w:w="11906" w:h="16838" w:code="9"/>
      <w:pgMar w:top="1440" w:right="992" w:bottom="1440" w:left="1134" w:header="680" w:footer="680" w:gutter="0"/>
      <w:cols w:space="426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347A" w:rsidRDefault="003B347A" w:rsidP="007E6B57">
      <w:r>
        <w:separator/>
      </w:r>
    </w:p>
  </w:endnote>
  <w:endnote w:type="continuationSeparator" w:id="0">
    <w:p w:rsidR="003B347A" w:rsidRDefault="003B347A" w:rsidP="007E6B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Arabic"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7032" w:rsidRDefault="00167032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C7B83">
      <w:rPr>
        <w:noProof/>
        <w:rtl/>
      </w:rPr>
      <w:t>4</w:t>
    </w:r>
    <w:r>
      <w:rPr>
        <w:noProof/>
      </w:rPr>
      <w:fldChar w:fldCharType="end"/>
    </w:r>
  </w:p>
  <w:p w:rsidR="00167032" w:rsidRDefault="001670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347A" w:rsidRDefault="003B347A" w:rsidP="007E6B57">
      <w:r>
        <w:separator/>
      </w:r>
    </w:p>
  </w:footnote>
  <w:footnote w:type="continuationSeparator" w:id="0">
    <w:p w:rsidR="003B347A" w:rsidRDefault="003B347A" w:rsidP="007E6B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C6C46"/>
    <w:multiLevelType w:val="multilevel"/>
    <w:tmpl w:val="35DA66E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55279CB"/>
    <w:multiLevelType w:val="multilevel"/>
    <w:tmpl w:val="43403F3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3B835D14"/>
    <w:multiLevelType w:val="hybridMultilevel"/>
    <w:tmpl w:val="016A7AC2"/>
    <w:lvl w:ilvl="0" w:tplc="292E22DE">
      <w:numFmt w:val="bullet"/>
      <w:lvlText w:val=""/>
      <w:lvlJc w:val="left"/>
      <w:pPr>
        <w:ind w:left="359" w:hanging="360"/>
      </w:pPr>
      <w:rPr>
        <w:rFonts w:ascii="Symbol" w:eastAsia="Times New Roman" w:hAnsi="Symbol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</w:abstractNum>
  <w:abstractNum w:abstractNumId="3" w15:restartNumberingAfterBreak="0">
    <w:nsid w:val="3BCC2FA3"/>
    <w:multiLevelType w:val="hybridMultilevel"/>
    <w:tmpl w:val="DC4CF254"/>
    <w:lvl w:ilvl="0" w:tplc="8FF0513C">
      <w:numFmt w:val="bullet"/>
      <w:lvlText w:val=""/>
      <w:lvlJc w:val="left"/>
      <w:pPr>
        <w:ind w:left="720" w:hanging="360"/>
      </w:pPr>
      <w:rPr>
        <w:rFonts w:ascii="Symbol" w:eastAsia="Times New Roman" w:hAnsi="Symbol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E518BF"/>
    <w:multiLevelType w:val="hybridMultilevel"/>
    <w:tmpl w:val="A03A6F58"/>
    <w:lvl w:ilvl="0" w:tplc="4990A26C">
      <w:numFmt w:val="bullet"/>
      <w:lvlText w:val=""/>
      <w:lvlJc w:val="left"/>
      <w:pPr>
        <w:ind w:left="840" w:hanging="360"/>
      </w:pPr>
      <w:rPr>
        <w:rFonts w:ascii="Symbol" w:eastAsia="Times New Roman" w:hAnsi="Symbol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52C526C8"/>
    <w:multiLevelType w:val="multilevel"/>
    <w:tmpl w:val="E17A9DB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1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1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3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3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92" w:hanging="1800"/>
      </w:pPr>
      <w:rPr>
        <w:rFonts w:hint="default"/>
      </w:rPr>
    </w:lvl>
  </w:abstractNum>
  <w:abstractNum w:abstractNumId="6" w15:restartNumberingAfterBreak="0">
    <w:nsid w:val="5D7803B7"/>
    <w:multiLevelType w:val="multilevel"/>
    <w:tmpl w:val="391EC1D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4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7" w15:restartNumberingAfterBreak="0">
    <w:nsid w:val="5DCF0BAF"/>
    <w:multiLevelType w:val="multilevel"/>
    <w:tmpl w:val="F81E54C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2D95BE4"/>
    <w:multiLevelType w:val="multilevel"/>
    <w:tmpl w:val="25FCA84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696A682A"/>
    <w:multiLevelType w:val="multilevel"/>
    <w:tmpl w:val="A2FE64F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6C1B1985"/>
    <w:multiLevelType w:val="hybridMultilevel"/>
    <w:tmpl w:val="B5A29428"/>
    <w:lvl w:ilvl="0" w:tplc="2BAA6E9C">
      <w:numFmt w:val="bullet"/>
      <w:lvlText w:val=""/>
      <w:lvlJc w:val="left"/>
      <w:pPr>
        <w:ind w:left="720" w:hanging="360"/>
      </w:pPr>
      <w:rPr>
        <w:rFonts w:ascii="Symbol" w:eastAsia="Times New Roman" w:hAnsi="Symbol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5E5016"/>
    <w:multiLevelType w:val="hybridMultilevel"/>
    <w:tmpl w:val="38C68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4D0FC0"/>
    <w:multiLevelType w:val="multilevel"/>
    <w:tmpl w:val="C8D6516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12"/>
  </w:num>
  <w:num w:numId="4">
    <w:abstractNumId w:val="9"/>
  </w:num>
  <w:num w:numId="5">
    <w:abstractNumId w:val="0"/>
  </w:num>
  <w:num w:numId="6">
    <w:abstractNumId w:val="7"/>
  </w:num>
  <w:num w:numId="7">
    <w:abstractNumId w:val="8"/>
  </w:num>
  <w:num w:numId="8">
    <w:abstractNumId w:val="6"/>
  </w:num>
  <w:num w:numId="9">
    <w:abstractNumId w:val="2"/>
  </w:num>
  <w:num w:numId="10">
    <w:abstractNumId w:val="10"/>
  </w:num>
  <w:num w:numId="11">
    <w:abstractNumId w:val="3"/>
  </w:num>
  <w:num w:numId="12">
    <w:abstractNumId w:val="4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zAxNbc0Mje3NLZU0lEKTi0uzszPAykwqgUA0YN3wiwAAAA="/>
  </w:docVars>
  <w:rsids>
    <w:rsidRoot w:val="006036E3"/>
    <w:rsid w:val="00017F0F"/>
    <w:rsid w:val="00022C4E"/>
    <w:rsid w:val="00027173"/>
    <w:rsid w:val="00036C96"/>
    <w:rsid w:val="00044633"/>
    <w:rsid w:val="00061490"/>
    <w:rsid w:val="0007698B"/>
    <w:rsid w:val="000A78F1"/>
    <w:rsid w:val="000B54A0"/>
    <w:rsid w:val="000C2EA4"/>
    <w:rsid w:val="000C4D66"/>
    <w:rsid w:val="000D7353"/>
    <w:rsid w:val="000E1452"/>
    <w:rsid w:val="00115611"/>
    <w:rsid w:val="00134985"/>
    <w:rsid w:val="00146628"/>
    <w:rsid w:val="00167032"/>
    <w:rsid w:val="001719EF"/>
    <w:rsid w:val="00181DB8"/>
    <w:rsid w:val="001C0458"/>
    <w:rsid w:val="001E1F8E"/>
    <w:rsid w:val="0022350D"/>
    <w:rsid w:val="0024059F"/>
    <w:rsid w:val="00250229"/>
    <w:rsid w:val="0025708B"/>
    <w:rsid w:val="002674D3"/>
    <w:rsid w:val="00276BC6"/>
    <w:rsid w:val="002779FD"/>
    <w:rsid w:val="00297553"/>
    <w:rsid w:val="002A5D77"/>
    <w:rsid w:val="002A7222"/>
    <w:rsid w:val="002B065E"/>
    <w:rsid w:val="002B62F6"/>
    <w:rsid w:val="002C494C"/>
    <w:rsid w:val="002D7CBC"/>
    <w:rsid w:val="002E68CC"/>
    <w:rsid w:val="002E6A57"/>
    <w:rsid w:val="00317C8C"/>
    <w:rsid w:val="00350996"/>
    <w:rsid w:val="00371A2E"/>
    <w:rsid w:val="0037795B"/>
    <w:rsid w:val="00384351"/>
    <w:rsid w:val="003B347A"/>
    <w:rsid w:val="003B4AE1"/>
    <w:rsid w:val="003D1D46"/>
    <w:rsid w:val="003F040D"/>
    <w:rsid w:val="003F1AC0"/>
    <w:rsid w:val="00405B02"/>
    <w:rsid w:val="004067CB"/>
    <w:rsid w:val="0046410E"/>
    <w:rsid w:val="00465570"/>
    <w:rsid w:val="004A5FBC"/>
    <w:rsid w:val="004B7A30"/>
    <w:rsid w:val="004C776E"/>
    <w:rsid w:val="004E6B55"/>
    <w:rsid w:val="004E78F5"/>
    <w:rsid w:val="00505ACC"/>
    <w:rsid w:val="005240F8"/>
    <w:rsid w:val="0052506F"/>
    <w:rsid w:val="00525CBD"/>
    <w:rsid w:val="0055722C"/>
    <w:rsid w:val="00593AE7"/>
    <w:rsid w:val="005A6199"/>
    <w:rsid w:val="005B2711"/>
    <w:rsid w:val="005C5D65"/>
    <w:rsid w:val="005D0305"/>
    <w:rsid w:val="005D11AA"/>
    <w:rsid w:val="005D63C0"/>
    <w:rsid w:val="005E0466"/>
    <w:rsid w:val="005E24CA"/>
    <w:rsid w:val="005E31EF"/>
    <w:rsid w:val="006036E3"/>
    <w:rsid w:val="00612243"/>
    <w:rsid w:val="00636157"/>
    <w:rsid w:val="00657807"/>
    <w:rsid w:val="00723553"/>
    <w:rsid w:val="007300C3"/>
    <w:rsid w:val="007678DD"/>
    <w:rsid w:val="00771944"/>
    <w:rsid w:val="0078600B"/>
    <w:rsid w:val="007B21B6"/>
    <w:rsid w:val="007B3084"/>
    <w:rsid w:val="007E029B"/>
    <w:rsid w:val="007E6B57"/>
    <w:rsid w:val="008152A3"/>
    <w:rsid w:val="00817137"/>
    <w:rsid w:val="0082077A"/>
    <w:rsid w:val="00822438"/>
    <w:rsid w:val="0082641C"/>
    <w:rsid w:val="00827BD6"/>
    <w:rsid w:val="008303D4"/>
    <w:rsid w:val="00856E2F"/>
    <w:rsid w:val="00880E75"/>
    <w:rsid w:val="0088199A"/>
    <w:rsid w:val="00887750"/>
    <w:rsid w:val="00890ED8"/>
    <w:rsid w:val="00895A96"/>
    <w:rsid w:val="008B6DC9"/>
    <w:rsid w:val="008D7366"/>
    <w:rsid w:val="009036EE"/>
    <w:rsid w:val="00923C20"/>
    <w:rsid w:val="00955941"/>
    <w:rsid w:val="00960414"/>
    <w:rsid w:val="009654A2"/>
    <w:rsid w:val="00975C2E"/>
    <w:rsid w:val="009964F5"/>
    <w:rsid w:val="009A2D73"/>
    <w:rsid w:val="009A4E66"/>
    <w:rsid w:val="009B1E23"/>
    <w:rsid w:val="009D2338"/>
    <w:rsid w:val="00A07522"/>
    <w:rsid w:val="00A10B0C"/>
    <w:rsid w:val="00A51D5B"/>
    <w:rsid w:val="00A64F68"/>
    <w:rsid w:val="00A818DC"/>
    <w:rsid w:val="00A83AEB"/>
    <w:rsid w:val="00AC5153"/>
    <w:rsid w:val="00AD334C"/>
    <w:rsid w:val="00B16D03"/>
    <w:rsid w:val="00B400AE"/>
    <w:rsid w:val="00B41D27"/>
    <w:rsid w:val="00B44153"/>
    <w:rsid w:val="00B750BE"/>
    <w:rsid w:val="00B8716A"/>
    <w:rsid w:val="00B902A3"/>
    <w:rsid w:val="00B924EC"/>
    <w:rsid w:val="00BC41CB"/>
    <w:rsid w:val="00BC7B83"/>
    <w:rsid w:val="00BD6EB4"/>
    <w:rsid w:val="00C0035D"/>
    <w:rsid w:val="00C447E5"/>
    <w:rsid w:val="00C63082"/>
    <w:rsid w:val="00C723E0"/>
    <w:rsid w:val="00C75D18"/>
    <w:rsid w:val="00C77951"/>
    <w:rsid w:val="00C83E13"/>
    <w:rsid w:val="00C950E0"/>
    <w:rsid w:val="00D11400"/>
    <w:rsid w:val="00D14746"/>
    <w:rsid w:val="00D25558"/>
    <w:rsid w:val="00D3233A"/>
    <w:rsid w:val="00D435A5"/>
    <w:rsid w:val="00D5285C"/>
    <w:rsid w:val="00D9417F"/>
    <w:rsid w:val="00DB47F8"/>
    <w:rsid w:val="00DD7B29"/>
    <w:rsid w:val="00DF1A71"/>
    <w:rsid w:val="00E04B7A"/>
    <w:rsid w:val="00EA78D7"/>
    <w:rsid w:val="00EC153D"/>
    <w:rsid w:val="00EE510F"/>
    <w:rsid w:val="00EF08F4"/>
    <w:rsid w:val="00F3692A"/>
    <w:rsid w:val="00F66FFD"/>
    <w:rsid w:val="00F866EA"/>
    <w:rsid w:val="00F9724C"/>
    <w:rsid w:val="00F972A1"/>
    <w:rsid w:val="00FB4E86"/>
    <w:rsid w:val="00FE5A37"/>
    <w:rsid w:val="00FF1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EB7AB86"/>
  <w15:chartTrackingRefBased/>
  <w15:docId w15:val="{6342E684-C75C-48A9-8413-6B101B57D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5D77"/>
    <w:pPr>
      <w:bidi/>
    </w:pPr>
    <w:rPr>
      <w:rFonts w:ascii="Times New Roman" w:eastAsia="Times New Roman" w:hAnsi="Times New Roman" w:cs="Traditional Arabi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D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6B57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7E6B57"/>
    <w:rPr>
      <w:rFonts w:ascii="Times New Roman" w:eastAsia="Times New Roman" w:hAnsi="Times New Roman" w:cs="Traditional Arabic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E6B57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7E6B57"/>
    <w:rPr>
      <w:rFonts w:ascii="Times New Roman" w:eastAsia="Times New Roman" w:hAnsi="Times New Roman" w:cs="Traditional Arabic"/>
      <w:sz w:val="20"/>
      <w:szCs w:val="20"/>
    </w:rPr>
  </w:style>
  <w:style w:type="paragraph" w:styleId="BodyText">
    <w:name w:val="Body Text"/>
    <w:basedOn w:val="Normal"/>
    <w:link w:val="BodyTextChar"/>
    <w:semiHidden/>
    <w:rsid w:val="00115611"/>
    <w:pPr>
      <w:jc w:val="lowKashida"/>
    </w:pPr>
    <w:rPr>
      <w:rFonts w:cs="Simplified Arabic"/>
      <w:snapToGrid w:val="0"/>
    </w:rPr>
  </w:style>
  <w:style w:type="character" w:customStyle="1" w:styleId="BodyTextChar">
    <w:name w:val="Body Text Char"/>
    <w:link w:val="BodyText"/>
    <w:semiHidden/>
    <w:rsid w:val="00115611"/>
    <w:rPr>
      <w:rFonts w:ascii="Times New Roman" w:eastAsia="Times New Roman" w:hAnsi="Times New Roman" w:cs="Simplified Arabic"/>
      <w:snapToGrid w:val="0"/>
      <w:sz w:val="20"/>
      <w:szCs w:val="20"/>
    </w:rPr>
  </w:style>
  <w:style w:type="paragraph" w:styleId="BodyText2">
    <w:name w:val="Body Text 2"/>
    <w:basedOn w:val="Normal"/>
    <w:link w:val="BodyText2Char"/>
    <w:uiPriority w:val="99"/>
    <w:unhideWhenUsed/>
    <w:rsid w:val="00115611"/>
    <w:pPr>
      <w:spacing w:after="120" w:line="480" w:lineRule="auto"/>
    </w:pPr>
    <w:rPr>
      <w:rFonts w:cs="Times New Roman"/>
      <w:sz w:val="24"/>
      <w:szCs w:val="24"/>
      <w:lang w:eastAsia="ar-SA"/>
    </w:rPr>
  </w:style>
  <w:style w:type="character" w:customStyle="1" w:styleId="BodyText2Char">
    <w:name w:val="Body Text 2 Char"/>
    <w:link w:val="BodyText2"/>
    <w:uiPriority w:val="99"/>
    <w:rsid w:val="00115611"/>
    <w:rPr>
      <w:rFonts w:ascii="Times New Roman" w:eastAsia="Times New Roman" w:hAnsi="Times New Roman" w:cs="Times New Roman"/>
      <w:sz w:val="24"/>
      <w:szCs w:val="24"/>
      <w:lang w:eastAsia="ar-SA"/>
    </w:rPr>
  </w:style>
  <w:style w:type="table" w:styleId="TableGrid">
    <w:name w:val="Table Grid"/>
    <w:basedOn w:val="TableNormal"/>
    <w:uiPriority w:val="59"/>
    <w:rsid w:val="00115611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11561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7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447E5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5C5D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5D65"/>
  </w:style>
  <w:style w:type="character" w:customStyle="1" w:styleId="CommentTextChar">
    <w:name w:val="Comment Text Char"/>
    <w:link w:val="CommentText"/>
    <w:uiPriority w:val="99"/>
    <w:semiHidden/>
    <w:rsid w:val="005C5D65"/>
    <w:rPr>
      <w:rFonts w:ascii="Times New Roman" w:eastAsia="Times New Roman" w:hAnsi="Times New Roman" w:cs="Traditional Arabic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5D6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5D65"/>
    <w:rPr>
      <w:rFonts w:ascii="Times New Roman" w:eastAsia="Times New Roman" w:hAnsi="Times New Roman" w:cs="Traditional Arabic"/>
      <w:b/>
      <w:bCs/>
    </w:rPr>
  </w:style>
  <w:style w:type="paragraph" w:customStyle="1" w:styleId="BasicParagraph">
    <w:name w:val="[Basic Paragraph]"/>
    <w:basedOn w:val="Normal"/>
    <w:uiPriority w:val="99"/>
    <w:rsid w:val="009D2338"/>
    <w:pPr>
      <w:autoSpaceDE w:val="0"/>
      <w:autoSpaceDN w:val="0"/>
      <w:adjustRightInd w:val="0"/>
      <w:spacing w:line="288" w:lineRule="auto"/>
      <w:textAlignment w:val="center"/>
    </w:pPr>
    <w:rPr>
      <w:rFonts w:ascii="Adobe Arabic" w:eastAsia="Calibri" w:hAnsi="Adobe Arabic" w:cs="Adobe Arabic"/>
      <w:color w:val="000000"/>
      <w:sz w:val="24"/>
      <w:szCs w:val="24"/>
      <w:lang w:bidi="ar-YE"/>
    </w:rPr>
  </w:style>
  <w:style w:type="character" w:styleId="BookTitle">
    <w:name w:val="Book Title"/>
    <w:basedOn w:val="DefaultParagraphFont"/>
    <w:uiPriority w:val="33"/>
    <w:qFormat/>
    <w:rsid w:val="00612243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wikat\Desktop\press%20releases\14-11-2020-covid-est\14-11-2020-covid-est.dot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864098302591072"/>
          <c:y val="4.9344531933508518E-2"/>
          <c:w val="0.86175117383683464"/>
          <c:h val="0.7118031510641809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نسبة المؤسسات التي شهدت انخفاضًا في الإنتاج لآخر 88 يومًا (5 /3 -5/31 / 2020) مقارنة بالوضع الطبيعي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ar-SA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shade val="95000"/>
                          <a:satMod val="10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H$1</c:f>
              <c:strCache>
                <c:ptCount val="7"/>
                <c:pt idx="0">
                  <c:v>الصناعة</c:v>
                </c:pt>
                <c:pt idx="1">
                  <c:v>الإنشاءات</c:v>
                </c:pt>
                <c:pt idx="2">
                  <c:v>التجارة</c:v>
                </c:pt>
                <c:pt idx="3">
                  <c:v>الخدمات</c:v>
                </c:pt>
                <c:pt idx="4">
                  <c:v>النقل</c:v>
                </c:pt>
                <c:pt idx="5">
                  <c:v>الاتصالات</c:v>
                </c:pt>
                <c:pt idx="6">
                  <c:v>المالية والتأمين</c:v>
                </c:pt>
              </c:strCache>
            </c:strRef>
          </c:cat>
          <c:val>
            <c:numRef>
              <c:f>Sheet1!$B$2:$H$2</c:f>
              <c:numCache>
                <c:formatCode>General</c:formatCode>
                <c:ptCount val="7"/>
                <c:pt idx="0">
                  <c:v>95</c:v>
                </c:pt>
                <c:pt idx="1">
                  <c:v>98</c:v>
                </c:pt>
                <c:pt idx="2">
                  <c:v>93</c:v>
                </c:pt>
                <c:pt idx="3">
                  <c:v>96</c:v>
                </c:pt>
                <c:pt idx="4">
                  <c:v>95</c:v>
                </c:pt>
                <c:pt idx="5">
                  <c:v>90</c:v>
                </c:pt>
                <c:pt idx="6">
                  <c:v>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A7C-45C5-94B3-131BA417534C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متوسط نسبة التغير في إنتاج المؤسسة لآخر 88 يوم (5 /3 -5/31 / 2020) مقارنة بالوضع الطبيعي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-63.0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A7C-45C5-94B3-131BA417534C}"/>
                </c:ext>
              </c:extLst>
            </c:dLbl>
            <c:dLbl>
              <c:idx val="5"/>
              <c:layout>
                <c:manualLayout>
                  <c:x val="-2.0263424518743682E-3"/>
                  <c:y val="-9.4117647058822463E-3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3A7C-45C5-94B3-131BA417534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ar-SA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shade val="95000"/>
                          <a:satMod val="10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H$1</c:f>
              <c:strCache>
                <c:ptCount val="7"/>
                <c:pt idx="0">
                  <c:v>الصناعة</c:v>
                </c:pt>
                <c:pt idx="1">
                  <c:v>الإنشاءات</c:v>
                </c:pt>
                <c:pt idx="2">
                  <c:v>التجارة</c:v>
                </c:pt>
                <c:pt idx="3">
                  <c:v>الخدمات</c:v>
                </c:pt>
                <c:pt idx="4">
                  <c:v>النقل</c:v>
                </c:pt>
                <c:pt idx="5">
                  <c:v>الاتصالات</c:v>
                </c:pt>
                <c:pt idx="6">
                  <c:v>المالية والتأمين</c:v>
                </c:pt>
              </c:strCache>
            </c:strRef>
          </c:cat>
          <c:val>
            <c:numRef>
              <c:f>Sheet1!$B$3:$H$3</c:f>
              <c:numCache>
                <c:formatCode>General</c:formatCode>
                <c:ptCount val="7"/>
                <c:pt idx="0">
                  <c:v>-53.8</c:v>
                </c:pt>
                <c:pt idx="1">
                  <c:v>-63</c:v>
                </c:pt>
                <c:pt idx="2">
                  <c:v>-50.5</c:v>
                </c:pt>
                <c:pt idx="3">
                  <c:v>-57.6</c:v>
                </c:pt>
                <c:pt idx="4">
                  <c:v>-60.3</c:v>
                </c:pt>
                <c:pt idx="5">
                  <c:v>-53.5</c:v>
                </c:pt>
                <c:pt idx="6">
                  <c:v>-59.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A7C-45C5-94B3-131BA417534C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axId val="104407424"/>
        <c:axId val="104408960"/>
      </c:barChart>
      <c:catAx>
        <c:axId val="1044074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tint val="75000"/>
                <a:shade val="95000"/>
                <a:satMod val="105000"/>
              </a:schemeClr>
            </a:solidFill>
            <a:prstDash val="solid"/>
            <a:round/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900" b="1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ar-SA"/>
          </a:p>
        </c:txPr>
        <c:crossAx val="104408960"/>
        <c:crosses val="autoZero"/>
        <c:auto val="1"/>
        <c:lblAlgn val="ctr"/>
        <c:lblOffset val="0"/>
        <c:tickLblSkip val="1"/>
        <c:noMultiLvlLbl val="0"/>
      </c:catAx>
      <c:valAx>
        <c:axId val="1044089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tint val="75000"/>
                  <a:shade val="95000"/>
                  <a:satMod val="105000"/>
                </a:schemeClr>
              </a:solidFill>
              <a:prstDash val="solid"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ar-SA" b="0"/>
                  <a:t>النسبة المؤية</a:t>
                </a:r>
                <a:endParaRPr lang="en-US" b="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ar-SA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ar-SA"/>
          </a:p>
        </c:txPr>
        <c:crossAx val="104407424"/>
        <c:crossesAt val="1"/>
        <c:crossBetween val="between"/>
      </c:valAx>
      <c:spPr>
        <a:solidFill>
          <a:schemeClr val="bg1"/>
        </a:solidFill>
        <a:ln>
          <a:noFill/>
        </a:ln>
        <a:effectLst/>
      </c:spPr>
    </c:plotArea>
    <c:legend>
      <c:legendPos val="r"/>
      <c:legendEntry>
        <c:idx val="0"/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ar-SA"/>
          </a:p>
        </c:txPr>
      </c:legendEntry>
      <c:layout>
        <c:manualLayout>
          <c:xMode val="edge"/>
          <c:yMode val="edge"/>
          <c:x val="8.7637612300786177E-2"/>
          <c:y val="0.77679111740245954"/>
          <c:w val="0.85928489042675893"/>
          <c:h val="0.20291560733591688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 rtl="0">
            <a:defRPr sz="900" b="0" i="0" u="none" strike="noStrike" kern="120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ar-SA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prstDash val="solid"/>
      <a:round/>
    </a:ln>
    <a:effectLst/>
  </c:spPr>
  <c:txPr>
    <a:bodyPr/>
    <a:lstStyle/>
    <a:p>
      <a:pPr>
        <a:defRPr sz="900">
          <a:latin typeface="Arial" panose="020B0604020202020204" pitchFamily="34" charset="0"/>
          <a:cs typeface="Arial" panose="020B0604020202020204" pitchFamily="34" charset="0"/>
        </a:defRPr>
      </a:pPr>
      <a:endParaRPr lang="ar-SA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الضفة الغربية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lang="en-US" sz="900"/>
                </a:pPr>
                <a:endParaRPr lang="ar-SA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Sheet1!$A$2:$A$4</c:f>
              <c:strCache>
                <c:ptCount val="3"/>
                <c:pt idx="0">
                  <c:v>نسبة المؤسسات التي لديها انخفاض في توافر التدفق النقدي</c:v>
                </c:pt>
                <c:pt idx="1">
                  <c:v>نسبة المؤسسات التي لديها نقص في توريد الخدمات المالية المتاحة عادة</c:v>
                </c:pt>
                <c:pt idx="2">
                  <c:v>نسبة المؤسسات التي لديها زيادة في الشيكات المرتجعة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91</c:v>
                </c:pt>
                <c:pt idx="1">
                  <c:v>58</c:v>
                </c:pt>
                <c:pt idx="2">
                  <c:v>4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0F0-4EE0-9B49-BC1A99C61E5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قطاع غزة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lang="en-US" sz="900">
                    <a:cs typeface="+mn-cs"/>
                  </a:defRPr>
                </a:pPr>
                <a:endParaRPr lang="ar-SA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Sheet1!$A$2:$A$4</c:f>
              <c:strCache>
                <c:ptCount val="3"/>
                <c:pt idx="0">
                  <c:v>نسبة المؤسسات التي لديها انخفاض في توافر التدفق النقدي</c:v>
                </c:pt>
                <c:pt idx="1">
                  <c:v>نسبة المؤسسات التي لديها نقص في توريد الخدمات المالية المتاحة عادة</c:v>
                </c:pt>
                <c:pt idx="2">
                  <c:v>نسبة المؤسسات التي لديها زيادة في الشيكات المرتجعة</c:v>
                </c:pt>
              </c:strCache>
            </c:strRef>
          </c:cat>
          <c:val>
            <c:numRef>
              <c:f>Sheet1!$C$2:$C$4</c:f>
              <c:numCache>
                <c:formatCode>General</c:formatCode>
                <c:ptCount val="3"/>
                <c:pt idx="0">
                  <c:v>86</c:v>
                </c:pt>
                <c:pt idx="1">
                  <c:v>60</c:v>
                </c:pt>
                <c:pt idx="2">
                  <c:v>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0F0-4EE0-9B49-BC1A99C61E59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20418304"/>
        <c:axId val="120419840"/>
      </c:barChart>
      <c:catAx>
        <c:axId val="1204183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ar-SA"/>
          </a:p>
        </c:txPr>
        <c:crossAx val="120419840"/>
        <c:crosses val="autoZero"/>
        <c:auto val="1"/>
        <c:lblAlgn val="ctr"/>
        <c:lblOffset val="100"/>
        <c:noMultiLvlLbl val="0"/>
      </c:catAx>
      <c:valAx>
        <c:axId val="1204198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ar-SA" sz="900" b="0">
                    <a:latin typeface="Arial" panose="020B0604020202020204" pitchFamily="34" charset="0"/>
                    <a:cs typeface="Arial" panose="020B0604020202020204" pitchFamily="34" charset="0"/>
                  </a:rPr>
                  <a:t>النسبة المئوية</a:t>
                </a:r>
                <a:endParaRPr lang="en-US" sz="900" b="0"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ar-SA"/>
          </a:p>
        </c:txPr>
        <c:crossAx val="1204183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40515215008125183"/>
          <c:y val="0.89662042480984772"/>
          <c:w val="0.2904272024157431"/>
          <c:h val="7.9750085587127692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ar-SA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ar-SA"/>
    </a:p>
  </c:tx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102">
  <cs:axisTitle>
    <cs:lnRef idx="0"/>
    <cs:fillRef idx="0"/>
    <cs:effectRef idx="0"/>
    <cs:fontRef idx="minor">
      <a:schemeClr val="tx1"/>
    </cs:fontRef>
    <cs:defRPr sz="1000" b="1" kern="1200"/>
  </cs:axisTitle>
  <cs:categoryAxis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  <cs:defRPr sz="1000" kern="1200"/>
  </cs:categoryAxis>
  <cs:chartArea mods="allowNoFillOverride allowNoLineOverride">
    <cs:lnRef idx="1">
      <a:schemeClr val="tx1">
        <a:tint val="75000"/>
      </a:schemeClr>
    </cs:lnRef>
    <cs:fillRef idx="1">
      <a:schemeClr val="bg1"/>
    </cs:fillRef>
    <cs:effectRef idx="0"/>
    <cs:fontRef idx="minor">
      <a:schemeClr val="tx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tx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1">
      <cs:styleClr val="auto"/>
    </cs:lnRef>
    <cs:lineWidthScale>3</cs:lineWidthScale>
    <cs:fillRef idx="0"/>
    <cs:effectRef idx="0"/>
    <cs:fontRef idx="minor">
      <a:schemeClr val="tx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tx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tx1"/>
    </cs:fontRef>
    <cs:spPr>
      <a:ln>
        <a:round/>
      </a:ln>
    </cs:spPr>
  </cs:dataPointWireframe>
  <cs:dataTable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  <cs:defRPr sz="1000" kern="1200"/>
  </cs:dataTable>
  <cs:downBar>
    <cs:lnRef idx="1">
      <a:schemeClr val="tx1"/>
    </cs:lnRef>
    <cs:fillRef idx="1">
      <a:schemeClr val="dk1">
        <a:tint val="95000"/>
      </a:schemeClr>
    </cs:fillRef>
    <cs:effectRef idx="0"/>
    <cs:fontRef idx="minor">
      <a:schemeClr val="tx1"/>
    </cs:fontRef>
    <cs:spPr>
      <a:ln>
        <a:round/>
      </a:ln>
    </cs:spPr>
  </cs:downBar>
  <cs:dropLine>
    <cs:lnRef idx="1">
      <a:schemeClr val="tx1"/>
    </cs:lnRef>
    <cs:fillRef idx="0"/>
    <cs:effectRef idx="0"/>
    <cs:fontRef idx="minor">
      <a:schemeClr val="tx1"/>
    </cs:fontRef>
    <cs:spPr>
      <a:ln>
        <a:round/>
      </a:ln>
    </cs:spPr>
  </cs:dropLine>
  <cs:errorBar>
    <cs:lnRef idx="1">
      <a:schemeClr val="tx1"/>
    </cs:lnRef>
    <cs:fillRef idx="1">
      <a:schemeClr val="tx1"/>
    </cs:fillRef>
    <cs:effectRef idx="0"/>
    <cs:fontRef idx="minor">
      <a:schemeClr val="tx1"/>
    </cs:fontRef>
    <cs:spPr>
      <a:ln>
        <a:round/>
      </a:ln>
    </cs:spPr>
  </cs:errorBar>
  <cs:floor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</cs:floor>
  <cs:gridlineMajor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</cs:gridlineMajor>
  <cs:gridlineMinor>
    <cs:lnRef idx="1">
      <a:schemeClr val="tx1">
        <a:tint val="50000"/>
      </a:schemeClr>
    </cs:lnRef>
    <cs:fillRef idx="0"/>
    <cs:effectRef idx="0"/>
    <cs:fontRef idx="minor">
      <a:schemeClr val="tx1"/>
    </cs:fontRef>
    <cs:spPr>
      <a:ln>
        <a:round/>
      </a:ln>
    </cs:spPr>
  </cs:gridlineMinor>
  <cs:hiLoLine>
    <cs:lnRef idx="1">
      <a:schemeClr val="tx1"/>
    </cs:lnRef>
    <cs:fillRef idx="0"/>
    <cs:effectRef idx="0"/>
    <cs:fontRef idx="minor">
      <a:schemeClr val="tx1"/>
    </cs:fontRef>
    <cs:spPr>
      <a:ln>
        <a:round/>
      </a:ln>
    </cs:spPr>
  </cs:hiLoLine>
  <cs:leaderLine>
    <cs:lnRef idx="1">
      <a:schemeClr val="tx1"/>
    </cs:lnRef>
    <cs:fillRef idx="0"/>
    <cs:effectRef idx="0"/>
    <cs:fontRef idx="minor">
      <a:schemeClr val="tx1"/>
    </cs:fontRef>
    <cs:spPr>
      <a:ln>
        <a:round/>
      </a:ln>
    </cs:spPr>
  </cs:leaderLine>
  <cs:legend>
    <cs:lnRef idx="0"/>
    <cs:fillRef idx="0"/>
    <cs:effectRef idx="0"/>
    <cs:fontRef idx="minor">
      <a:schemeClr val="tx1"/>
    </cs:fontRef>
    <cs:defRPr sz="1000" kern="1200"/>
  </cs:legend>
  <cs:plotArea mods="allowNoFillOverride allowNoLineOverride">
    <cs:lnRef idx="0"/>
    <cs:fillRef idx="1">
      <a:schemeClr val="bg1"/>
    </cs:fillRef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  <cs:defRPr sz="1000" kern="1200"/>
  </cs:seriesAxis>
  <cs:seriesLine>
    <cs:lnRef idx="1">
      <a:schemeClr val="tx1"/>
    </cs:lnRef>
    <cs:fillRef idx="0"/>
    <cs:effectRef idx="0"/>
    <cs:fontRef idx="minor">
      <a:schemeClr val="tx1"/>
    </cs:fontRef>
    <cs:spPr>
      <a:ln>
        <a:round/>
      </a:ln>
    </cs:spPr>
  </cs:seriesLine>
  <cs:title>
    <cs:lnRef idx="0"/>
    <cs:fillRef idx="0"/>
    <cs:effectRef idx="0"/>
    <cs:fontRef idx="minor">
      <a:schemeClr val="tx1"/>
    </cs:fontRef>
    <cs:defRPr sz="1800" b="1" kern="1200"/>
  </cs:title>
  <cs:trendline>
    <cs:lnRef idx="1">
      <a:schemeClr val="tx1"/>
    </cs:lnRef>
    <cs:fillRef idx="0"/>
    <cs:effectRef idx="0"/>
    <cs:fontRef idx="minor">
      <a:schemeClr val="tx1"/>
    </cs:fontRef>
    <cs:spPr>
      <a:ln cap="rnd">
        <a:round/>
      </a:ln>
    </cs:spPr>
  </cs:trendline>
  <cs:trendlineLabel>
    <cs:lnRef idx="0"/>
    <cs:fillRef idx="0"/>
    <cs:effectRef idx="0"/>
    <cs:fontRef idx="minor">
      <a:schemeClr val="tx1"/>
    </cs:fontRef>
    <cs:defRPr sz="1000" kern="1200"/>
  </cs:trendlineLabel>
  <cs:upBar>
    <cs:lnRef idx="1">
      <a:schemeClr val="tx1"/>
    </cs:lnRef>
    <cs:fillRef idx="1">
      <a:schemeClr val="dk1">
        <a:tint val="5000"/>
      </a:schemeClr>
    </cs:fillRef>
    <cs:effectRef idx="0"/>
    <cs:fontRef idx="minor">
      <a:schemeClr val="tx1"/>
    </cs:fontRef>
    <cs:spPr>
      <a:ln>
        <a:round/>
      </a:ln>
    </cs:spPr>
  </cs:upBar>
  <cs:valueAxis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  <cs:defRPr sz="1000" kern="12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CE1FCB-9426-4696-A1CA-7E5C504BF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4-11-2020-covid-est</Template>
  <TotalTime>11</TotalTime>
  <Pages>4</Pages>
  <Words>945</Words>
  <Characters>539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wikat</dc:creator>
  <cp:keywords/>
  <dc:description/>
  <cp:lastModifiedBy>LOAY SHEHADEH</cp:lastModifiedBy>
  <cp:revision>7</cp:revision>
  <cp:lastPrinted>2021-04-14T07:15:00Z</cp:lastPrinted>
  <dcterms:created xsi:type="dcterms:W3CDTF">2021-04-14T07:16:00Z</dcterms:created>
  <dcterms:modified xsi:type="dcterms:W3CDTF">2021-04-19T07:47:00Z</dcterms:modified>
</cp:coreProperties>
</file>